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A81367" w14:textId="02C79F6C" w:rsidR="00CF1B83" w:rsidRPr="00B82296" w:rsidRDefault="00CF1B83" w:rsidP="00F51740">
      <w:pPr>
        <w:jc w:val="center"/>
        <w:rPr>
          <w:rFonts w:cstheme="minorHAnsi"/>
          <w:b/>
          <w:sz w:val="32"/>
          <w:szCs w:val="32"/>
        </w:rPr>
      </w:pPr>
      <w:r w:rsidRPr="00B82296">
        <w:rPr>
          <w:rFonts w:cstheme="minorHAnsi"/>
          <w:b/>
          <w:sz w:val="32"/>
          <w:szCs w:val="32"/>
        </w:rPr>
        <w:t>Board of Directors: Moves Management Too</w:t>
      </w:r>
      <w:r w:rsidR="00505F7B" w:rsidRPr="00B82296">
        <w:rPr>
          <w:rFonts w:cstheme="minorHAnsi"/>
          <w:b/>
          <w:sz w:val="32"/>
          <w:szCs w:val="32"/>
        </w:rPr>
        <w:t>l</w:t>
      </w:r>
    </w:p>
    <w:p w14:paraId="606338E7" w14:textId="213DDCD8" w:rsidR="00F51740" w:rsidRPr="00B82296" w:rsidRDefault="00505F7B" w:rsidP="00FA55C6">
      <w:pPr>
        <w:spacing w:after="0" w:line="240" w:lineRule="auto"/>
        <w:rPr>
          <w:rFonts w:cstheme="minorHAnsi"/>
          <w:i/>
          <w:sz w:val="24"/>
          <w:szCs w:val="24"/>
        </w:rPr>
      </w:pPr>
      <w:r w:rsidRPr="00B82296">
        <w:rPr>
          <w:rFonts w:cstheme="minorHAnsi"/>
          <w:i/>
          <w:sz w:val="24"/>
          <w:szCs w:val="24"/>
        </w:rPr>
        <w:t>Use the following worksheet to define basic expectations for board members and evaluate engagement of your current board of directors.</w:t>
      </w:r>
    </w:p>
    <w:p w14:paraId="77CCCCC9" w14:textId="31C4BF0A" w:rsidR="00C02E31" w:rsidRDefault="00FA55C6" w:rsidP="00AA4E22">
      <w:pPr>
        <w:spacing w:after="0" w:line="240" w:lineRule="auto"/>
        <w:rPr>
          <w:rFonts w:cstheme="minorHAnsi"/>
          <w:i/>
          <w:sz w:val="24"/>
          <w:szCs w:val="24"/>
        </w:rPr>
      </w:pPr>
      <w:r w:rsidRPr="00B82296">
        <w:rPr>
          <w:rFonts w:cstheme="minorHAnsi"/>
          <w:i/>
          <w:sz w:val="24"/>
          <w:szCs w:val="24"/>
        </w:rPr>
        <w:t xml:space="preserve">How you define each level of board engagement is completely up to each organization. For specific roles, responsibilities, and leadership activities feel free to refer to page 2 of this worksheet. </w:t>
      </w:r>
    </w:p>
    <w:p w14:paraId="63E1ADDC" w14:textId="77777777" w:rsidR="00AA4E22" w:rsidRPr="00B82296" w:rsidRDefault="00AA4E22" w:rsidP="00AA4E22">
      <w:pPr>
        <w:spacing w:after="0" w:line="240" w:lineRule="auto"/>
        <w:rPr>
          <w:rFonts w:cstheme="minorHAnsi"/>
          <w:i/>
          <w:sz w:val="24"/>
          <w:szCs w:val="24"/>
        </w:rPr>
      </w:pPr>
    </w:p>
    <w:p w14:paraId="7D50AEF9" w14:textId="46A033A7" w:rsidR="00CF1B83" w:rsidRPr="00B82296" w:rsidRDefault="00CF1B83" w:rsidP="00505F7B">
      <w:pPr>
        <w:rPr>
          <w:rFonts w:cstheme="minorHAnsi"/>
        </w:rPr>
      </w:pPr>
      <w:r w:rsidRPr="00B82296">
        <w:rPr>
          <w:rFonts w:cstheme="minorHAnsi"/>
        </w:rPr>
        <w:t>Quick Tips:</w:t>
      </w:r>
    </w:p>
    <w:p w14:paraId="108F90A7" w14:textId="6CA6108E" w:rsidR="00505F7B" w:rsidRPr="00B82296" w:rsidRDefault="00DF3E81" w:rsidP="00505F7B">
      <w:pPr>
        <w:pStyle w:val="ListParagraph"/>
        <w:numPr>
          <w:ilvl w:val="0"/>
          <w:numId w:val="2"/>
        </w:numPr>
        <w:rPr>
          <w:rFonts w:cstheme="minorHAnsi"/>
        </w:rPr>
      </w:pPr>
      <w:r w:rsidRPr="00B82296">
        <w:rPr>
          <w:rFonts w:cstheme="minorHAnsi"/>
        </w:rPr>
        <w:t>Define which activities</w:t>
      </w:r>
      <w:r w:rsidR="003C13E9" w:rsidRPr="00B82296">
        <w:rPr>
          <w:rFonts w:cstheme="minorHAnsi"/>
        </w:rPr>
        <w:t xml:space="preserve"> are considered basic responsibilities of a board member (1-</w:t>
      </w:r>
      <w:r w:rsidR="00505F7B" w:rsidRPr="00B82296">
        <w:rPr>
          <w:rFonts w:cstheme="minorHAnsi"/>
        </w:rPr>
        <w:t>3</w:t>
      </w:r>
      <w:r w:rsidR="003C13E9" w:rsidRPr="00B82296">
        <w:rPr>
          <w:rFonts w:cstheme="minorHAnsi"/>
        </w:rPr>
        <w:t>)</w:t>
      </w:r>
    </w:p>
    <w:p w14:paraId="39D60774" w14:textId="470DE324" w:rsidR="00505F7B" w:rsidRPr="00B82296" w:rsidRDefault="00505F7B" w:rsidP="00505F7B">
      <w:pPr>
        <w:pStyle w:val="ListParagraph"/>
        <w:ind w:left="1440"/>
        <w:rPr>
          <w:rFonts w:cstheme="minorHAnsi"/>
        </w:rPr>
      </w:pPr>
      <w:r w:rsidRPr="00AA4E22">
        <w:rPr>
          <w:rFonts w:cstheme="minorHAnsi"/>
          <w:b/>
        </w:rPr>
        <w:t>For example:</w:t>
      </w:r>
      <w:r w:rsidRPr="00B82296">
        <w:rPr>
          <w:rFonts w:cstheme="minorHAnsi"/>
        </w:rPr>
        <w:t xml:space="preserve"> </w:t>
      </w:r>
      <w:r w:rsidR="00C42B56" w:rsidRPr="00B82296">
        <w:rPr>
          <w:rFonts w:cstheme="minorHAnsi"/>
        </w:rPr>
        <w:t>a level 1 board member attends meeting</w:t>
      </w:r>
      <w:r w:rsidRPr="00B82296">
        <w:rPr>
          <w:rFonts w:cstheme="minorHAnsi"/>
        </w:rPr>
        <w:t xml:space="preserve">, </w:t>
      </w:r>
      <w:r w:rsidR="00C42B56" w:rsidRPr="00B82296">
        <w:rPr>
          <w:rFonts w:cstheme="minorHAnsi"/>
        </w:rPr>
        <w:t>a level 2 attends meeting</w:t>
      </w:r>
      <w:r w:rsidRPr="00B82296">
        <w:rPr>
          <w:rFonts w:cstheme="minorHAnsi"/>
        </w:rPr>
        <w:t xml:space="preserve"> AND contributes financially </w:t>
      </w:r>
      <w:r w:rsidR="00C42B56" w:rsidRPr="00B82296">
        <w:rPr>
          <w:rFonts w:cstheme="minorHAnsi"/>
        </w:rPr>
        <w:t xml:space="preserve">at a basic level, </w:t>
      </w:r>
      <w:r w:rsidR="00527348" w:rsidRPr="00B82296">
        <w:rPr>
          <w:rFonts w:cstheme="minorHAnsi"/>
        </w:rPr>
        <w:t>level 3 attends meetings</w:t>
      </w:r>
      <w:r w:rsidR="00C42B56" w:rsidRPr="00B82296">
        <w:rPr>
          <w:rFonts w:cstheme="minorHAnsi"/>
        </w:rPr>
        <w:t>, contributes financially, AND participates in the annual fundraiser event.</w:t>
      </w:r>
    </w:p>
    <w:p w14:paraId="7C559233" w14:textId="7C15280B" w:rsidR="00C42B56" w:rsidRPr="00B82296" w:rsidRDefault="003C13E9" w:rsidP="00C42B56">
      <w:pPr>
        <w:pStyle w:val="ListParagraph"/>
        <w:numPr>
          <w:ilvl w:val="0"/>
          <w:numId w:val="2"/>
        </w:numPr>
        <w:rPr>
          <w:rFonts w:cstheme="minorHAnsi"/>
        </w:rPr>
      </w:pPr>
      <w:r w:rsidRPr="00B82296">
        <w:rPr>
          <w:rFonts w:cstheme="minorHAnsi"/>
        </w:rPr>
        <w:t>Define what responsibilities/activities reflect “leading board members (</w:t>
      </w:r>
      <w:r w:rsidR="00505F7B" w:rsidRPr="00B82296">
        <w:rPr>
          <w:rFonts w:cstheme="minorHAnsi"/>
        </w:rPr>
        <w:t>4</w:t>
      </w:r>
      <w:r w:rsidRPr="00B82296">
        <w:rPr>
          <w:rFonts w:cstheme="minorHAnsi"/>
        </w:rPr>
        <w:t>-</w:t>
      </w:r>
      <w:r w:rsidR="00505F7B" w:rsidRPr="00B82296">
        <w:rPr>
          <w:rFonts w:cstheme="minorHAnsi"/>
        </w:rPr>
        <w:t>6</w:t>
      </w:r>
      <w:r w:rsidRPr="00B82296">
        <w:rPr>
          <w:rFonts w:cstheme="minorHAnsi"/>
        </w:rPr>
        <w:t>)</w:t>
      </w:r>
    </w:p>
    <w:p w14:paraId="702D0505" w14:textId="2C0B3523" w:rsidR="00C42B56" w:rsidRPr="00B82296" w:rsidRDefault="00C42B56" w:rsidP="00C02E31">
      <w:pPr>
        <w:pStyle w:val="ListParagraph"/>
        <w:ind w:left="1440"/>
        <w:rPr>
          <w:rFonts w:cstheme="minorHAnsi"/>
        </w:rPr>
      </w:pPr>
      <w:r w:rsidRPr="00AA4E22">
        <w:rPr>
          <w:rFonts w:cstheme="minorHAnsi"/>
          <w:b/>
        </w:rPr>
        <w:t>For example:</w:t>
      </w:r>
      <w:r w:rsidRPr="00B82296">
        <w:rPr>
          <w:rFonts w:cstheme="minorHAnsi"/>
        </w:rPr>
        <w:t xml:space="preserve"> a level 4 completes </w:t>
      </w:r>
      <w:r w:rsidR="0076323E" w:rsidRPr="00B82296">
        <w:rPr>
          <w:rFonts w:cstheme="minorHAnsi"/>
        </w:rPr>
        <w:t>all</w:t>
      </w:r>
      <w:r w:rsidRPr="00B82296">
        <w:rPr>
          <w:rFonts w:cstheme="minorHAnsi"/>
        </w:rPr>
        <w:t xml:space="preserve"> the tasks listed for levels 1-3, seeks sponsorships the annual fundraiser, </w:t>
      </w:r>
      <w:r w:rsidR="0076323E" w:rsidRPr="00B82296">
        <w:rPr>
          <w:rFonts w:cstheme="minorHAnsi"/>
        </w:rPr>
        <w:t xml:space="preserve">AND </w:t>
      </w:r>
      <w:r w:rsidRPr="00B82296">
        <w:rPr>
          <w:rFonts w:cstheme="minorHAnsi"/>
        </w:rPr>
        <w:t>actively serves on a special task force/committee</w:t>
      </w:r>
    </w:p>
    <w:p w14:paraId="20EE4E8A" w14:textId="4CD2F34F" w:rsidR="00C02E31" w:rsidRPr="00B82296" w:rsidRDefault="003C13E9" w:rsidP="00C02E31">
      <w:pPr>
        <w:pStyle w:val="ListParagraph"/>
        <w:numPr>
          <w:ilvl w:val="0"/>
          <w:numId w:val="2"/>
        </w:numPr>
        <w:rPr>
          <w:rFonts w:cstheme="minorHAnsi"/>
        </w:rPr>
      </w:pPr>
      <w:r w:rsidRPr="00B82296">
        <w:rPr>
          <w:rFonts w:cstheme="minorHAnsi"/>
        </w:rPr>
        <w:t xml:space="preserve">Define what </w:t>
      </w:r>
      <w:r w:rsidR="00505F7B" w:rsidRPr="00B82296">
        <w:rPr>
          <w:rFonts w:cstheme="minorHAnsi"/>
        </w:rPr>
        <w:t>“all-star”</w:t>
      </w:r>
      <w:r w:rsidRPr="00B82296">
        <w:rPr>
          <w:rFonts w:cstheme="minorHAnsi"/>
        </w:rPr>
        <w:t xml:space="preserve"> board member</w:t>
      </w:r>
      <w:r w:rsidR="00505F7B" w:rsidRPr="00B82296">
        <w:rPr>
          <w:rFonts w:cstheme="minorHAnsi"/>
        </w:rPr>
        <w:t>s</w:t>
      </w:r>
      <w:r w:rsidRPr="00B82296">
        <w:rPr>
          <w:rFonts w:cstheme="minorHAnsi"/>
        </w:rPr>
        <w:t xml:space="preserve"> </w:t>
      </w:r>
      <w:r w:rsidR="00C02E31" w:rsidRPr="00B82296">
        <w:rPr>
          <w:rFonts w:cstheme="minorHAnsi"/>
        </w:rPr>
        <w:t>contribute</w:t>
      </w:r>
      <w:r w:rsidRPr="00B82296">
        <w:rPr>
          <w:rFonts w:cstheme="minorHAnsi"/>
        </w:rPr>
        <w:t xml:space="preserve"> to your board</w:t>
      </w:r>
      <w:r w:rsidR="00505F7B" w:rsidRPr="00B82296">
        <w:rPr>
          <w:rFonts w:cstheme="minorHAnsi"/>
        </w:rPr>
        <w:t xml:space="preserve"> (7-9)</w:t>
      </w:r>
    </w:p>
    <w:p w14:paraId="53CD0A0B" w14:textId="2F7A2BC4" w:rsidR="00C02E31" w:rsidRPr="00B82296" w:rsidRDefault="00C02E31" w:rsidP="00C02E31">
      <w:pPr>
        <w:pStyle w:val="ListParagraph"/>
        <w:ind w:left="1440"/>
        <w:rPr>
          <w:rFonts w:cstheme="minorHAnsi"/>
        </w:rPr>
      </w:pPr>
      <w:r w:rsidRPr="00AA4E22">
        <w:rPr>
          <w:rFonts w:cstheme="minorHAnsi"/>
          <w:b/>
        </w:rPr>
        <w:t>For Example:</w:t>
      </w:r>
      <w:r w:rsidR="0076323E" w:rsidRPr="00B82296">
        <w:rPr>
          <w:rFonts w:cstheme="minorHAnsi"/>
        </w:rPr>
        <w:t xml:space="preserve"> a 7, 8, or 9 </w:t>
      </w:r>
      <w:r w:rsidRPr="00B82296">
        <w:rPr>
          <w:rFonts w:cstheme="minorHAnsi"/>
        </w:rPr>
        <w:t>completes all tasks listed for 1-6</w:t>
      </w:r>
      <w:r w:rsidR="0076323E" w:rsidRPr="00B82296">
        <w:rPr>
          <w:rFonts w:cstheme="minorHAnsi"/>
        </w:rPr>
        <w:t>, chairs a committee, AND assumes a leadership role in planning the annual fundraiser</w:t>
      </w:r>
    </w:p>
    <w:p w14:paraId="57B43C03" w14:textId="08A403C2" w:rsidR="0076323E" w:rsidRPr="00B82296" w:rsidRDefault="0076323E" w:rsidP="003C13E9">
      <w:pPr>
        <w:pStyle w:val="ListParagraph"/>
        <w:numPr>
          <w:ilvl w:val="0"/>
          <w:numId w:val="2"/>
        </w:numPr>
        <w:rPr>
          <w:rFonts w:cstheme="minorHAnsi"/>
        </w:rPr>
      </w:pPr>
      <w:r w:rsidRPr="00B82296">
        <w:rPr>
          <w:rFonts w:cstheme="minorHAnsi"/>
        </w:rPr>
        <w:t xml:space="preserve">Define an A-list board member (10)! </w:t>
      </w:r>
    </w:p>
    <w:p w14:paraId="1730D77C" w14:textId="2372B990" w:rsidR="0076323E" w:rsidRPr="00B82296" w:rsidRDefault="0076323E" w:rsidP="0076323E">
      <w:pPr>
        <w:pStyle w:val="ListParagraph"/>
        <w:ind w:left="1440"/>
        <w:rPr>
          <w:rFonts w:cstheme="minorHAnsi"/>
        </w:rPr>
      </w:pPr>
      <w:r w:rsidRPr="00AA4E22">
        <w:rPr>
          <w:rFonts w:cstheme="minorHAnsi"/>
          <w:b/>
        </w:rPr>
        <w:t>For example:</w:t>
      </w:r>
      <w:r w:rsidRPr="00B82296">
        <w:rPr>
          <w:rFonts w:cstheme="minorHAnsi"/>
        </w:rPr>
        <w:t xml:space="preserve"> completes tasks 1-9 AND leads a capital campaign</w:t>
      </w:r>
    </w:p>
    <w:p w14:paraId="5C0AC97C" w14:textId="6F638362" w:rsidR="00505F7B" w:rsidRPr="00B82296" w:rsidRDefault="00505F7B" w:rsidP="003C13E9">
      <w:pPr>
        <w:pStyle w:val="ListParagraph"/>
        <w:numPr>
          <w:ilvl w:val="0"/>
          <w:numId w:val="2"/>
        </w:numPr>
        <w:rPr>
          <w:rFonts w:cstheme="minorHAnsi"/>
        </w:rPr>
      </w:pPr>
      <w:r w:rsidRPr="00B82296">
        <w:rPr>
          <w:rFonts w:cstheme="minorHAnsi"/>
        </w:rPr>
        <w:t>Ask that the group and/or each board member assign themselves a number based on their individual contributions to the board.</w:t>
      </w:r>
    </w:p>
    <w:p w14:paraId="1B727680" w14:textId="4DB8AD23" w:rsidR="00FA55C6" w:rsidRPr="00B82296" w:rsidRDefault="00505F7B" w:rsidP="00FA55C6">
      <w:pPr>
        <w:pStyle w:val="ListParagraph"/>
        <w:numPr>
          <w:ilvl w:val="0"/>
          <w:numId w:val="2"/>
        </w:numPr>
        <w:rPr>
          <w:rFonts w:cstheme="minorHAnsi"/>
        </w:rPr>
      </w:pPr>
      <w:r w:rsidRPr="00B82296">
        <w:rPr>
          <w:rFonts w:cstheme="minorHAnsi"/>
        </w:rPr>
        <w:t>Evaluate your current board engagement to determine if your board is performing at a basic level, leading board</w:t>
      </w:r>
      <w:r w:rsidR="0076323E" w:rsidRPr="00B82296">
        <w:rPr>
          <w:rFonts w:cstheme="minorHAnsi"/>
        </w:rPr>
        <w:t>, all-star board, or an A-list board!</w:t>
      </w:r>
    </w:p>
    <w:p w14:paraId="40D7093B" w14:textId="1BD81452" w:rsidR="00527348" w:rsidRPr="00B82296" w:rsidRDefault="00527348" w:rsidP="00FA55C6">
      <w:pPr>
        <w:pStyle w:val="ListParagraph"/>
        <w:numPr>
          <w:ilvl w:val="0"/>
          <w:numId w:val="2"/>
        </w:numPr>
        <w:rPr>
          <w:rFonts w:cstheme="minorHAnsi"/>
        </w:rPr>
      </w:pPr>
      <w:r w:rsidRPr="00B82296">
        <w:rPr>
          <w:rFonts w:cstheme="minorHAnsi"/>
        </w:rPr>
        <w:t>Brainstorm then implement actions your board can take to move members from basic to leadership roles on your board!</w:t>
      </w:r>
      <w:r w:rsidR="00B82296" w:rsidRPr="00B82296">
        <w:rPr>
          <w:rFonts w:cstheme="minorHAnsi"/>
        </w:rPr>
        <w:t xml:space="preserve"> </w:t>
      </w:r>
    </w:p>
    <w:p w14:paraId="0416663D" w14:textId="2A292C7E" w:rsidR="00CF1B83" w:rsidRDefault="00FA55C6" w:rsidP="00CF1B83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0040A10" wp14:editId="433C90D9">
                <wp:simplePos x="0" y="0"/>
                <wp:positionH relativeFrom="margin">
                  <wp:posOffset>8305800</wp:posOffset>
                </wp:positionH>
                <wp:positionV relativeFrom="paragraph">
                  <wp:posOffset>1259205</wp:posOffset>
                </wp:positionV>
                <wp:extent cx="939800" cy="1276350"/>
                <wp:effectExtent l="19050" t="0" r="31750" b="19050"/>
                <wp:wrapNone/>
                <wp:docPr id="19" name="Trapezoi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9800" cy="1276350"/>
                        </a:xfrm>
                        <a:prstGeom prst="trapezoi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w15="http://schemas.microsoft.com/office/word/2012/wordml">
            <w:pict>
              <v:shape w14:anchorId="33E9BB1F" id="Trapezoid 19" o:spid="_x0000_s1026" style="position:absolute;margin-left:654pt;margin-top:99.15pt;width:74pt;height:100.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939800,127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" path="m,1276350l234950,,704850,,939800,1276350,,1276350xe" fillcolor="#4472c4 [3204]" strokecolor="#1f3763 [1604]" strokeweight="1pt">
                <v:stroke joinstyle="miter"/>
                <v:path arrowok="t" o:connecttype="custom" o:connectlocs="0,1276350;234950,0;704850,0;939800,1276350;0,1276350" o:connectangles="0,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3A20C6" wp14:editId="5CDF34FC">
                <wp:simplePos x="0" y="0"/>
                <wp:positionH relativeFrom="column">
                  <wp:posOffset>8121650</wp:posOffset>
                </wp:positionH>
                <wp:positionV relativeFrom="paragraph">
                  <wp:posOffset>27305</wp:posOffset>
                </wp:positionV>
                <wp:extent cx="1282700" cy="1117600"/>
                <wp:effectExtent l="19050" t="19050" r="31750" b="44450"/>
                <wp:wrapNone/>
                <wp:docPr id="8" name="Star: 10 Point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2700" cy="1117600"/>
                        </a:xfrm>
                        <a:prstGeom prst="star10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687865" w14:textId="29DC57C3" w:rsidR="00CF1B83" w:rsidRPr="00CF1B83" w:rsidRDefault="00CF1B83" w:rsidP="00CF1B83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 w:rsidRPr="00CF1B83">
                              <w:rPr>
                                <w:sz w:val="48"/>
                                <w:szCs w:val="4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w15="http://schemas.microsoft.com/office/word/2012/wordml">
            <w:pict>
              <v:shape w14:anchorId="663A20C6" id="Star: 10 Points 8" o:spid="_x0000_s1026" style="position:absolute;margin-left:639.5pt;margin-top:2.15pt;width:101pt;height:8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282700,11176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" adj="-11796480,,5400" path="m-1,386120l177259,279395,244972,106720r219110,-5l641350,,818618,106715r219110,5l1105441,279395r177260,106725l1214996,558800r67705,172680l1105441,838205r-67713,172675l818618,1010885,641350,1117600,464082,1010885r-219110,-5l177259,838205,-1,731480,67704,558800,-1,386120xe" fillcolor="#4472c4 [3204]" strokecolor="#1f3763 [1604]" strokeweight="1pt">
                <v:stroke joinstyle="miter"/>
                <v:formulas/>
                <v:path arrowok="t" o:connecttype="custom" o:connectlocs="-1,386120;177259,279395;244972,106720;464082,106715;641350,0;818618,106715;1037728,106720;1105441,279395;1282701,386120;1214996,558800;1282701,731480;1105441,838205;1037728,1010880;818618,1010885;641350,1117600;464082,1010885;244972,1010880;177259,838205;-1,731480;67704,558800;-1,386120" o:connectangles="0,0,0,0,0,0,0,0,0,0,0,0,0,0,0,0,0,0,0,0,0" textboxrect="0,0,1282700,1117600"/>
                <v:textbox>
                  <w:txbxContent>
                    <w:p w14:paraId="00687865" w14:textId="29DC57C3" w:rsidR="00CF1B83" w:rsidRPr="00CF1B83" w:rsidRDefault="00CF1B83" w:rsidP="00CF1B83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 w:rsidRPr="00CF1B83">
                        <w:rPr>
                          <w:sz w:val="48"/>
                          <w:szCs w:val="48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="003C13E9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FE4AE5E" wp14:editId="3BC2997E">
                <wp:simplePos x="0" y="0"/>
                <wp:positionH relativeFrom="column">
                  <wp:posOffset>7251700</wp:posOffset>
                </wp:positionH>
                <wp:positionV relativeFrom="paragraph">
                  <wp:posOffset>1136650</wp:posOffset>
                </wp:positionV>
                <wp:extent cx="484632" cy="978408"/>
                <wp:effectExtent l="19050" t="0" r="10795" b="31750"/>
                <wp:wrapNone/>
                <wp:docPr id="18" name="Arrow: Down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5="http://schemas.microsoft.com/office/word/2012/wordml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type w14:anchorId="7F0FE2CF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8" o:spid="_x0000_s1026" type="#_x0000_t67" style="position:absolute;margin-left:571pt;margin-top:89.5pt;width:38.15pt;height:77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" adj="16250" fillcolor="#4472c4 [3204]" strokecolor="#1f3763 [1604]" strokeweight="1pt"/>
            </w:pict>
          </mc:Fallback>
        </mc:AlternateContent>
      </w:r>
      <w:r w:rsidR="003C13E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63AB956" wp14:editId="55594BCA">
                <wp:simplePos x="0" y="0"/>
                <wp:positionH relativeFrom="column">
                  <wp:posOffset>6369050</wp:posOffset>
                </wp:positionH>
                <wp:positionV relativeFrom="paragraph">
                  <wp:posOffset>1143635</wp:posOffset>
                </wp:positionV>
                <wp:extent cx="484632" cy="978408"/>
                <wp:effectExtent l="19050" t="0" r="10795" b="31750"/>
                <wp:wrapNone/>
                <wp:docPr id="17" name="Arrow: Down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5="http://schemas.microsoft.com/office/word/2012/wordml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134313CE" id="Arrow: Down 17" o:spid="_x0000_s1026" type="#_x0000_t67" style="position:absolute;margin-left:501.5pt;margin-top:90.05pt;width:38.15pt;height:77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" adj="16250" fillcolor="#4472c4 [3204]" strokecolor="#1f3763 [1604]" strokeweight="1pt"/>
            </w:pict>
          </mc:Fallback>
        </mc:AlternateContent>
      </w:r>
      <w:r w:rsidR="003C13E9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02E2D92" wp14:editId="61BB54D9">
                <wp:simplePos x="0" y="0"/>
                <wp:positionH relativeFrom="column">
                  <wp:posOffset>5473700</wp:posOffset>
                </wp:positionH>
                <wp:positionV relativeFrom="paragraph">
                  <wp:posOffset>1130935</wp:posOffset>
                </wp:positionV>
                <wp:extent cx="484632" cy="978408"/>
                <wp:effectExtent l="19050" t="0" r="10795" b="31750"/>
                <wp:wrapNone/>
                <wp:docPr id="16" name="Arrow: Down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5="http://schemas.microsoft.com/office/word/2012/wordml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4174BD0D" id="Arrow: Down 16" o:spid="_x0000_s1026" type="#_x0000_t67" style="position:absolute;margin-left:431pt;margin-top:89.05pt;width:38.15pt;height:77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" adj="16250" fillcolor="#4472c4 [3204]" strokecolor="#1f3763 [1604]" strokeweight="1pt"/>
            </w:pict>
          </mc:Fallback>
        </mc:AlternateContent>
      </w:r>
      <w:r w:rsidR="003C13E9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DDAC10" wp14:editId="3DEB75A2">
                <wp:simplePos x="0" y="0"/>
                <wp:positionH relativeFrom="column">
                  <wp:posOffset>4572000</wp:posOffset>
                </wp:positionH>
                <wp:positionV relativeFrom="paragraph">
                  <wp:posOffset>1123950</wp:posOffset>
                </wp:positionV>
                <wp:extent cx="484632" cy="978408"/>
                <wp:effectExtent l="19050" t="0" r="10795" b="31750"/>
                <wp:wrapNone/>
                <wp:docPr id="15" name="Arrow: Dow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5="http://schemas.microsoft.com/office/word/2012/wordml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7E7F7774" id="Arrow: Down 15" o:spid="_x0000_s1026" type="#_x0000_t67" style="position:absolute;margin-left:5in;margin-top:88.5pt;width:38.15pt;height:77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" adj="16250" fillcolor="#4472c4 [3204]" strokecolor="#1f3763 [1604]" strokeweight="1pt"/>
            </w:pict>
          </mc:Fallback>
        </mc:AlternateContent>
      </w:r>
      <w:r w:rsidR="003C13E9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FE533CE" wp14:editId="372F3494">
                <wp:simplePos x="0" y="0"/>
                <wp:positionH relativeFrom="column">
                  <wp:posOffset>3625850</wp:posOffset>
                </wp:positionH>
                <wp:positionV relativeFrom="paragraph">
                  <wp:posOffset>1149985</wp:posOffset>
                </wp:positionV>
                <wp:extent cx="484632" cy="978408"/>
                <wp:effectExtent l="19050" t="0" r="10795" b="31750"/>
                <wp:wrapNone/>
                <wp:docPr id="14" name="Arrow: Dow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5="http://schemas.microsoft.com/office/word/2012/wordml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494364D8" id="Arrow: Down 14" o:spid="_x0000_s1026" type="#_x0000_t67" style="position:absolute;margin-left:285.5pt;margin-top:90.55pt;width:38.15pt;height:77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" adj="16250" fillcolor="#4472c4 [3204]" strokecolor="#1f3763 [1604]" strokeweight="1pt"/>
            </w:pict>
          </mc:Fallback>
        </mc:AlternateContent>
      </w:r>
      <w:r w:rsidR="003C13E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30F7D0" wp14:editId="0C1A81CB">
                <wp:simplePos x="0" y="0"/>
                <wp:positionH relativeFrom="column">
                  <wp:posOffset>2781300</wp:posOffset>
                </wp:positionH>
                <wp:positionV relativeFrom="paragraph">
                  <wp:posOffset>1149985</wp:posOffset>
                </wp:positionV>
                <wp:extent cx="484632" cy="978408"/>
                <wp:effectExtent l="19050" t="0" r="10795" b="31750"/>
                <wp:wrapNone/>
                <wp:docPr id="13" name="Arrow: Dow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5="http://schemas.microsoft.com/office/word/2012/wordml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571DAB79" id="Arrow: Down 13" o:spid="_x0000_s1026" type="#_x0000_t67" style="position:absolute;margin-left:219pt;margin-top:90.55pt;width:38.15pt;height:77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" adj="16250" fillcolor="#4472c4 [3204]" strokecolor="#1f3763 [1604]" strokeweight="1pt"/>
            </w:pict>
          </mc:Fallback>
        </mc:AlternateContent>
      </w:r>
      <w:r w:rsidR="00DF3E8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29B6466" wp14:editId="278D6F19">
                <wp:simplePos x="0" y="0"/>
                <wp:positionH relativeFrom="column">
                  <wp:posOffset>1981200</wp:posOffset>
                </wp:positionH>
                <wp:positionV relativeFrom="paragraph">
                  <wp:posOffset>1149985</wp:posOffset>
                </wp:positionV>
                <wp:extent cx="484632" cy="978408"/>
                <wp:effectExtent l="19050" t="0" r="10795" b="31750"/>
                <wp:wrapNone/>
                <wp:docPr id="12" name="Arrow: Dow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5="http://schemas.microsoft.com/office/word/2012/wordml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7394B76D" id="Arrow: Down 12" o:spid="_x0000_s1026" type="#_x0000_t67" style="position:absolute;margin-left:156pt;margin-top:90.55pt;width:38.15pt;height:77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" adj="16250" fillcolor="#4472c4 [3204]" strokecolor="#1f3763 [1604]" strokeweight="1pt"/>
            </w:pict>
          </mc:Fallback>
        </mc:AlternateContent>
      </w:r>
      <w:r w:rsidR="00DF3E81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E8A7CE5" wp14:editId="48EC1ED7">
                <wp:simplePos x="0" y="0"/>
                <wp:positionH relativeFrom="column">
                  <wp:posOffset>1060450</wp:posOffset>
                </wp:positionH>
                <wp:positionV relativeFrom="paragraph">
                  <wp:posOffset>1175385</wp:posOffset>
                </wp:positionV>
                <wp:extent cx="484632" cy="978408"/>
                <wp:effectExtent l="19050" t="0" r="10795" b="31750"/>
                <wp:wrapNone/>
                <wp:docPr id="11" name="Arrow: Dow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5="http://schemas.microsoft.com/office/word/2012/wordml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56B9C5B6" id="Arrow: Down 11" o:spid="_x0000_s1026" type="#_x0000_t67" style="position:absolute;margin-left:83.5pt;margin-top:92.55pt;width:38.15pt;height:77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" adj="16250" fillcolor="#4472c4 [3204]" strokecolor="#1f3763 [1604]" strokeweight="1pt"/>
            </w:pict>
          </mc:Fallback>
        </mc:AlternateContent>
      </w:r>
      <w:r w:rsidR="00DF3E8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ABCB5A" wp14:editId="329ED0B6">
                <wp:simplePos x="0" y="0"/>
                <wp:positionH relativeFrom="column">
                  <wp:posOffset>133350</wp:posOffset>
                </wp:positionH>
                <wp:positionV relativeFrom="paragraph">
                  <wp:posOffset>1149350</wp:posOffset>
                </wp:positionV>
                <wp:extent cx="484632" cy="978408"/>
                <wp:effectExtent l="19050" t="0" r="10795" b="31750"/>
                <wp:wrapNone/>
                <wp:docPr id="10" name="Arrow: Dow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5="http://schemas.microsoft.com/office/word/2012/wordml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6E06CBDD" id="Arrow: Down 10" o:spid="_x0000_s1026" type="#_x0000_t67" style="position:absolute;margin-left:10.5pt;margin-top:90.5pt;width:38.15pt;height:77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" adj="16250" fillcolor="#4472c4 [3204]" strokecolor="#1f3763 [1604]" strokeweight="1pt"/>
            </w:pict>
          </mc:Fallback>
        </mc:AlternateContent>
      </w:r>
      <w:r w:rsidR="00CF1B83">
        <w:rPr>
          <w:noProof/>
        </w:rPr>
        <w:drawing>
          <wp:inline distT="0" distB="0" distL="0" distR="0" wp14:anchorId="7F3366EF" wp14:editId="5614483E">
            <wp:extent cx="2565400" cy="1390650"/>
            <wp:effectExtent l="0" t="0" r="6350" b="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  <w:r w:rsidR="00CF1B83">
        <w:rPr>
          <w:noProof/>
        </w:rPr>
        <w:drawing>
          <wp:inline distT="0" distB="0" distL="0" distR="0" wp14:anchorId="2F5C95F0" wp14:editId="31A36A5C">
            <wp:extent cx="2698750" cy="1390650"/>
            <wp:effectExtent l="0" t="0" r="635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  <w:r w:rsidR="00CF1B83">
        <w:rPr>
          <w:noProof/>
        </w:rPr>
        <w:drawing>
          <wp:inline distT="0" distB="0" distL="0" distR="0" wp14:anchorId="3DB967B4" wp14:editId="650CA530">
            <wp:extent cx="2698750" cy="1390650"/>
            <wp:effectExtent l="0" t="0" r="6350" b="0"/>
            <wp:docPr id="7" name="Diagram 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inline>
        </w:drawing>
      </w:r>
    </w:p>
    <w:p w14:paraId="401460CF" w14:textId="2C17DA94" w:rsidR="00DF3E81" w:rsidRDefault="00DF3E81" w:rsidP="00CF1B83">
      <w:r>
        <w:tab/>
      </w:r>
      <w:r>
        <w:tab/>
      </w:r>
      <w:r>
        <w:tab/>
      </w:r>
      <w:r>
        <w:tab/>
      </w:r>
      <w:r>
        <w:tab/>
      </w:r>
      <w:r w:rsidR="003C13E9">
        <w:tab/>
      </w:r>
    </w:p>
    <w:p w14:paraId="75E6CC19" w14:textId="77777777" w:rsidR="00DF3E81" w:rsidRDefault="00DF3E81" w:rsidP="00CF1B83"/>
    <w:p w14:paraId="01CC710E" w14:textId="15DC7299" w:rsidR="0023066F" w:rsidRPr="00527348" w:rsidRDefault="00527348" w:rsidP="00CF1B83">
      <w:pPr>
        <w:rPr>
          <w:b/>
        </w:rPr>
      </w:pPr>
      <w:r w:rsidRPr="00527348">
        <w:rPr>
          <w:b/>
        </w:rPr>
        <w:t xml:space="preserve">BREAKDOWN OF POTENTIAL BOARD ENGAGEMENT OPPORTUNITIES: </w:t>
      </w:r>
    </w:p>
    <w:p w14:paraId="7AA97C0A" w14:textId="74910FF2" w:rsidR="002836ED" w:rsidRDefault="002836ED" w:rsidP="00AA4E22">
      <w:pPr>
        <w:spacing w:after="0" w:line="276" w:lineRule="auto"/>
      </w:pPr>
      <w:r>
        <w:t>Attend regular board meetings</w:t>
      </w:r>
      <w:r>
        <w:tab/>
      </w:r>
      <w:r>
        <w:tab/>
      </w:r>
      <w:r>
        <w:tab/>
        <w:t>Serves on task force/committee</w:t>
      </w:r>
      <w:r>
        <w:tab/>
      </w:r>
      <w:r>
        <w:tab/>
      </w:r>
      <w:r>
        <w:tab/>
      </w:r>
      <w:r>
        <w:tab/>
        <w:t>Serves as an officer of the board</w:t>
      </w:r>
    </w:p>
    <w:p w14:paraId="2C767143" w14:textId="471DAC5E" w:rsidR="002836ED" w:rsidRDefault="002836ED" w:rsidP="00AA4E22">
      <w:pPr>
        <w:spacing w:after="0" w:line="276" w:lineRule="auto"/>
      </w:pPr>
      <w:r>
        <w:lastRenderedPageBreak/>
        <w:t>Makes “thank you calls” to donors</w:t>
      </w:r>
      <w:r>
        <w:tab/>
      </w:r>
      <w:r>
        <w:tab/>
        <w:t>Writes handwritten “thank you” letters</w:t>
      </w:r>
      <w:r>
        <w:tab/>
      </w:r>
      <w:r>
        <w:tab/>
      </w:r>
      <w:r>
        <w:tab/>
        <w:t>Provides a list of prospective donors/partners</w:t>
      </w:r>
    </w:p>
    <w:p w14:paraId="4BC981DF" w14:textId="3CDD12AF" w:rsidR="002836ED" w:rsidRDefault="002836ED" w:rsidP="00AA4E22">
      <w:pPr>
        <w:spacing w:after="0" w:line="276" w:lineRule="auto"/>
      </w:pPr>
      <w:r>
        <w:t>Mentors new board members</w:t>
      </w:r>
      <w:r>
        <w:tab/>
      </w:r>
      <w:r>
        <w:tab/>
      </w:r>
      <w:r>
        <w:tab/>
        <w:t>Volunteers at programs/events</w:t>
      </w:r>
      <w:r>
        <w:tab/>
      </w:r>
      <w:r>
        <w:tab/>
      </w:r>
      <w:r>
        <w:tab/>
      </w:r>
      <w:r>
        <w:tab/>
        <w:t>Secures sponsors</w:t>
      </w:r>
    </w:p>
    <w:p w14:paraId="75EE79B6" w14:textId="0F8BC02A" w:rsidR="002836ED" w:rsidRDefault="002836ED" w:rsidP="00AA4E22">
      <w:pPr>
        <w:spacing w:after="0" w:line="276" w:lineRule="auto"/>
      </w:pPr>
      <w:r>
        <w:t>Sales tickets to fundraiser</w:t>
      </w:r>
      <w:r>
        <w:tab/>
      </w:r>
      <w:r>
        <w:tab/>
      </w:r>
      <w:r>
        <w:tab/>
        <w:t>Volunteers to man a booth at community events</w:t>
      </w:r>
      <w:r>
        <w:tab/>
        <w:t>Serves as an ambassador for the organization/mission</w:t>
      </w:r>
    </w:p>
    <w:p w14:paraId="1F198803" w14:textId="5F8E12A7" w:rsidR="002836ED" w:rsidRDefault="002836ED" w:rsidP="00AA4E22">
      <w:pPr>
        <w:spacing w:after="0" w:line="276" w:lineRule="auto"/>
      </w:pPr>
      <w:r>
        <w:t>Chairs a committee</w:t>
      </w:r>
      <w:r>
        <w:tab/>
      </w:r>
      <w:r>
        <w:tab/>
      </w:r>
      <w:r>
        <w:tab/>
      </w:r>
      <w:r>
        <w:tab/>
        <w:t>Volunteers to man a booth at community events</w:t>
      </w:r>
      <w:r>
        <w:tab/>
        <w:t>Represents the organization at local civic organizations</w:t>
      </w:r>
    </w:p>
    <w:p w14:paraId="434929C7" w14:textId="27ABAF7B" w:rsidR="002836ED" w:rsidRDefault="002836ED" w:rsidP="00AA4E22">
      <w:pPr>
        <w:spacing w:after="0" w:line="276" w:lineRule="auto"/>
      </w:pPr>
      <w:r>
        <w:t>Participates in annual fundraiser</w:t>
      </w:r>
      <w:r>
        <w:tab/>
      </w:r>
      <w:r>
        <w:tab/>
        <w:t>Assumes leadership role in annual fundraiser</w:t>
      </w:r>
      <w:r>
        <w:tab/>
      </w:r>
      <w:r>
        <w:tab/>
        <w:t>Will “open a door” for an “ASK”</w:t>
      </w:r>
    </w:p>
    <w:p w14:paraId="0C37AE50" w14:textId="6D1323E1" w:rsidR="002836ED" w:rsidRDefault="002836ED" w:rsidP="00AA4E22">
      <w:pPr>
        <w:spacing w:after="0" w:line="276" w:lineRule="auto"/>
      </w:pPr>
      <w:r>
        <w:t xml:space="preserve">Assists with creation of policies/procedures </w:t>
      </w:r>
      <w:r>
        <w:tab/>
        <w:t>Takes initiative and makes an “ASK”</w:t>
      </w:r>
      <w:r w:rsidRPr="002836ED">
        <w:t xml:space="preserve"> </w:t>
      </w:r>
      <w:r>
        <w:tab/>
      </w:r>
      <w:r>
        <w:tab/>
      </w:r>
      <w:r>
        <w:tab/>
        <w:t>Will accompany board/staff to make an “ASK”</w:t>
      </w:r>
    </w:p>
    <w:p w14:paraId="25961DF8" w14:textId="1173D62C" w:rsidR="002836ED" w:rsidRDefault="002836ED" w:rsidP="00AA4E22">
      <w:pPr>
        <w:spacing w:after="0" w:line="276" w:lineRule="auto"/>
      </w:pPr>
      <w:r>
        <w:t>Writes grants</w:t>
      </w:r>
      <w:r w:rsidRPr="002836ED">
        <w:t xml:space="preserve"> </w:t>
      </w:r>
      <w:r>
        <w:tab/>
      </w:r>
      <w:r>
        <w:tab/>
      </w:r>
      <w:r>
        <w:tab/>
      </w:r>
      <w:r>
        <w:tab/>
      </w:r>
      <w:r>
        <w:tab/>
        <w:t>Participates in a capital campaign</w:t>
      </w:r>
      <w:r>
        <w:tab/>
      </w:r>
      <w:r>
        <w:tab/>
      </w:r>
      <w:r>
        <w:tab/>
        <w:t>Seeks in-kind resources to support programs/mission</w:t>
      </w:r>
    </w:p>
    <w:p w14:paraId="072C659F" w14:textId="24822751" w:rsidR="002836ED" w:rsidRDefault="002836ED" w:rsidP="00AA4E22">
      <w:pPr>
        <w:spacing w:after="0" w:line="276" w:lineRule="auto"/>
      </w:pPr>
      <w:r>
        <w:t>Organizes/leads a capital campaign</w:t>
      </w:r>
      <w:r w:rsidR="00527348">
        <w:tab/>
      </w:r>
      <w:r w:rsidR="00527348">
        <w:tab/>
        <w:t>Recruits/screens new board members</w:t>
      </w:r>
      <w:r w:rsidR="00527348">
        <w:tab/>
      </w:r>
      <w:r w:rsidR="00527348">
        <w:tab/>
      </w:r>
      <w:r w:rsidR="00527348">
        <w:tab/>
      </w:r>
      <w:r w:rsidR="00B82296">
        <w:t>Contributes $ at a leadership level</w:t>
      </w:r>
    </w:p>
    <w:p w14:paraId="5655196F" w14:textId="20D52F82" w:rsidR="0023066F" w:rsidRDefault="0023066F" w:rsidP="00CF1B83"/>
    <w:p w14:paraId="6F5821E9" w14:textId="6606CE81" w:rsidR="00AE1DD8" w:rsidRDefault="00AE1DD8" w:rsidP="00CF1B83">
      <w:pPr>
        <w:rPr>
          <w:b/>
        </w:rPr>
      </w:pPr>
      <w:r>
        <w:rPr>
          <w:b/>
        </w:rPr>
        <w:t>Prioritize your board engagement expectations</w:t>
      </w:r>
      <w:r w:rsidRPr="00AE1DD8">
        <w:rPr>
          <w:b/>
        </w:rPr>
        <w:t xml:space="preserve"> below:</w:t>
      </w:r>
    </w:p>
    <w:p w14:paraId="308C0F94" w14:textId="3F8D5254" w:rsidR="00AE1DD8" w:rsidRDefault="00AE1DD8" w:rsidP="00DA7A2D">
      <w:pPr>
        <w:spacing w:after="120"/>
        <w:rPr>
          <w:b/>
        </w:rPr>
      </w:pPr>
      <w:r>
        <w:rPr>
          <w:b/>
        </w:rPr>
        <w:t>1.</w:t>
      </w:r>
    </w:p>
    <w:p w14:paraId="2B9C24C7" w14:textId="224845B9" w:rsidR="00AE1DD8" w:rsidRDefault="00AE1DD8" w:rsidP="00DA7A2D">
      <w:pPr>
        <w:spacing w:after="120"/>
        <w:rPr>
          <w:b/>
        </w:rPr>
      </w:pPr>
      <w:r>
        <w:rPr>
          <w:b/>
        </w:rPr>
        <w:t xml:space="preserve">2. </w:t>
      </w:r>
    </w:p>
    <w:p w14:paraId="49A78A32" w14:textId="6DEFD243" w:rsidR="00AE1DD8" w:rsidRDefault="00AE1DD8" w:rsidP="00DA7A2D">
      <w:pPr>
        <w:spacing w:after="120"/>
        <w:rPr>
          <w:b/>
        </w:rPr>
      </w:pPr>
      <w:r>
        <w:rPr>
          <w:b/>
        </w:rPr>
        <w:t xml:space="preserve">3. </w:t>
      </w:r>
    </w:p>
    <w:p w14:paraId="24625944" w14:textId="3EF0272F" w:rsidR="00AE1DD8" w:rsidRDefault="00AE1DD8" w:rsidP="00DA7A2D">
      <w:pPr>
        <w:spacing w:after="120"/>
        <w:rPr>
          <w:b/>
        </w:rPr>
      </w:pPr>
      <w:r>
        <w:rPr>
          <w:b/>
        </w:rPr>
        <w:t>4.</w:t>
      </w:r>
    </w:p>
    <w:p w14:paraId="1E1C13D0" w14:textId="1A86A5B8" w:rsidR="00AE1DD8" w:rsidRDefault="00AE1DD8" w:rsidP="00DA7A2D">
      <w:pPr>
        <w:spacing w:after="120"/>
        <w:rPr>
          <w:b/>
        </w:rPr>
      </w:pPr>
      <w:r>
        <w:rPr>
          <w:b/>
        </w:rPr>
        <w:t>5.</w:t>
      </w:r>
    </w:p>
    <w:p w14:paraId="3A9031ED" w14:textId="2955D19B" w:rsidR="00AE1DD8" w:rsidRDefault="00AE1DD8" w:rsidP="00DA7A2D">
      <w:pPr>
        <w:spacing w:after="120"/>
        <w:rPr>
          <w:b/>
        </w:rPr>
      </w:pPr>
      <w:r>
        <w:rPr>
          <w:b/>
        </w:rPr>
        <w:t>6.</w:t>
      </w:r>
    </w:p>
    <w:p w14:paraId="5C56E413" w14:textId="576E62AB" w:rsidR="00AE1DD8" w:rsidRDefault="00AE1DD8" w:rsidP="00DA7A2D">
      <w:pPr>
        <w:spacing w:after="120"/>
        <w:rPr>
          <w:b/>
        </w:rPr>
      </w:pPr>
      <w:r>
        <w:rPr>
          <w:b/>
        </w:rPr>
        <w:t>7.</w:t>
      </w:r>
    </w:p>
    <w:p w14:paraId="40CC1D8D" w14:textId="2BABE96F" w:rsidR="00AE1DD8" w:rsidRDefault="00AE1DD8" w:rsidP="00DA7A2D">
      <w:pPr>
        <w:spacing w:after="120"/>
        <w:rPr>
          <w:b/>
        </w:rPr>
      </w:pPr>
      <w:r>
        <w:rPr>
          <w:b/>
        </w:rPr>
        <w:t>8.</w:t>
      </w:r>
    </w:p>
    <w:p w14:paraId="7D2723A2" w14:textId="1450E7FC" w:rsidR="00AE1DD8" w:rsidRDefault="00AE1DD8" w:rsidP="00DA7A2D">
      <w:pPr>
        <w:spacing w:after="120"/>
        <w:rPr>
          <w:b/>
        </w:rPr>
      </w:pPr>
      <w:r>
        <w:rPr>
          <w:b/>
        </w:rPr>
        <w:t>9.</w:t>
      </w:r>
    </w:p>
    <w:p w14:paraId="7EE0750D" w14:textId="75CD6938" w:rsidR="00AE1DD8" w:rsidRPr="00AE1DD8" w:rsidRDefault="00AE1DD8" w:rsidP="00DA7A2D">
      <w:pPr>
        <w:spacing w:after="120"/>
        <w:rPr>
          <w:b/>
        </w:rPr>
      </w:pPr>
      <w:r>
        <w:rPr>
          <w:b/>
        </w:rPr>
        <w:t>10.</w:t>
      </w:r>
    </w:p>
    <w:sectPr w:rsidR="00AE1DD8" w:rsidRPr="00AE1DD8" w:rsidSect="0019465F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1D4BDA" w14:textId="77777777" w:rsidR="00093BEF" w:rsidRDefault="00093BEF" w:rsidP="00AA4E22">
      <w:pPr>
        <w:spacing w:after="0" w:line="240" w:lineRule="auto"/>
      </w:pPr>
      <w:r>
        <w:separator/>
      </w:r>
    </w:p>
  </w:endnote>
  <w:endnote w:type="continuationSeparator" w:id="0">
    <w:p w14:paraId="3AE2315D" w14:textId="77777777" w:rsidR="00093BEF" w:rsidRDefault="00093BEF" w:rsidP="00AA4E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77804F" w14:textId="77777777" w:rsidR="00AB27BD" w:rsidRDefault="00AB27B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46F1BB" w14:textId="77777777" w:rsidR="00AB27BD" w:rsidRDefault="00AB27BD" w:rsidP="00AB27BD">
    <w:pPr>
      <w:pStyle w:val="Footer"/>
      <w:jc w:val="center"/>
      <w:rPr>
        <w:sz w:val="18"/>
      </w:rPr>
    </w:pPr>
    <w:r>
      <w:rPr>
        <w:sz w:val="18"/>
      </w:rPr>
      <w:t>Copyright © 2019 Funding For Good, Inc., All rights reserved.</w:t>
    </w:r>
  </w:p>
  <w:p w14:paraId="40B485A6" w14:textId="77777777" w:rsidR="00AB27BD" w:rsidRDefault="00AB27BD" w:rsidP="00AB27BD">
    <w:pPr>
      <w:pStyle w:val="Footer"/>
      <w:jc w:val="center"/>
      <w:rPr>
        <w:sz w:val="18"/>
      </w:rPr>
    </w:pPr>
    <w:r>
      <w:rPr>
        <w:sz w:val="18"/>
      </w:rPr>
      <w:t>Funding For Good, Inc. | 1109 7th St NE | Hickory, NC 28601</w:t>
    </w:r>
  </w:p>
  <w:p w14:paraId="3DF74B05" w14:textId="60D77609" w:rsidR="00AB27BD" w:rsidRPr="00AB27BD" w:rsidRDefault="00AB27BD" w:rsidP="00AB27BD">
    <w:pPr>
      <w:pStyle w:val="Footer"/>
      <w:jc w:val="center"/>
      <w:rPr>
        <w:sz w:val="18"/>
      </w:rPr>
    </w:pPr>
    <w:r>
      <w:rPr>
        <w:sz w:val="18"/>
      </w:rPr>
      <w:t>https://www.fundingforgood.org | 704.614.8703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1BE84E" w14:textId="77777777" w:rsidR="00AB27BD" w:rsidRDefault="00AB27BD">
    <w:pPr>
      <w:pStyle w:val="Footer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99AC73" w14:textId="77777777" w:rsidR="00093BEF" w:rsidRDefault="00093BEF" w:rsidP="00AA4E22">
      <w:pPr>
        <w:spacing w:after="0" w:line="240" w:lineRule="auto"/>
      </w:pPr>
      <w:r>
        <w:separator/>
      </w:r>
    </w:p>
  </w:footnote>
  <w:footnote w:type="continuationSeparator" w:id="0">
    <w:p w14:paraId="0DF06840" w14:textId="77777777" w:rsidR="00093BEF" w:rsidRDefault="00093BEF" w:rsidP="00AA4E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5F7C24" w14:textId="77777777" w:rsidR="00AB27BD" w:rsidRDefault="00AB27B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F7DB39" w14:textId="40F4024E" w:rsidR="00AA4E22" w:rsidRDefault="008700BD" w:rsidP="008700BD">
    <w:pPr>
      <w:pStyle w:val="Header"/>
      <w:jc w:val="center"/>
    </w:pPr>
    <w:r>
      <w:rPr>
        <w:noProof/>
      </w:rPr>
      <w:drawing>
        <wp:inline distT="0" distB="0" distL="0" distR="0" wp14:anchorId="6CE33C96" wp14:editId="39EB2B22">
          <wp:extent cx="809625" cy="838200"/>
          <wp:effectExtent l="0" t="0" r="0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5562" cy="8339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6995CD" w14:textId="77777777" w:rsidR="00AB27BD" w:rsidRDefault="00AB27B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5064AA"/>
    <w:multiLevelType w:val="hybridMultilevel"/>
    <w:tmpl w:val="AF48C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18B3D53"/>
    <w:multiLevelType w:val="hybridMultilevel"/>
    <w:tmpl w:val="F32685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rUwNbA0NDQysDBW0lEKTi0uzszPAykwrAUANeHDPywAAAA="/>
  </w:docVars>
  <w:rsids>
    <w:rsidRoot w:val="00CF1B83"/>
    <w:rsid w:val="0005441C"/>
    <w:rsid w:val="00093BEF"/>
    <w:rsid w:val="0019465F"/>
    <w:rsid w:val="00210EB5"/>
    <w:rsid w:val="0023066F"/>
    <w:rsid w:val="002836ED"/>
    <w:rsid w:val="003C13E9"/>
    <w:rsid w:val="00407FCA"/>
    <w:rsid w:val="00450D4F"/>
    <w:rsid w:val="00505F7B"/>
    <w:rsid w:val="00527348"/>
    <w:rsid w:val="005A2576"/>
    <w:rsid w:val="005D3DDC"/>
    <w:rsid w:val="0076323E"/>
    <w:rsid w:val="008700BD"/>
    <w:rsid w:val="00A13E99"/>
    <w:rsid w:val="00A26B5E"/>
    <w:rsid w:val="00AA4E22"/>
    <w:rsid w:val="00AB0644"/>
    <w:rsid w:val="00AB27BD"/>
    <w:rsid w:val="00AE1DD8"/>
    <w:rsid w:val="00B82296"/>
    <w:rsid w:val="00C02E31"/>
    <w:rsid w:val="00C42B56"/>
    <w:rsid w:val="00C5398D"/>
    <w:rsid w:val="00CF1B83"/>
    <w:rsid w:val="00DA7A2D"/>
    <w:rsid w:val="00DF3E81"/>
    <w:rsid w:val="00F51740"/>
    <w:rsid w:val="00FA5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7A3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3E8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4E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4E22"/>
  </w:style>
  <w:style w:type="paragraph" w:styleId="Footer">
    <w:name w:val="footer"/>
    <w:basedOn w:val="Normal"/>
    <w:link w:val="FooterChar"/>
    <w:uiPriority w:val="99"/>
    <w:unhideWhenUsed/>
    <w:rsid w:val="00AA4E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4E22"/>
  </w:style>
  <w:style w:type="paragraph" w:styleId="BalloonText">
    <w:name w:val="Balloon Text"/>
    <w:basedOn w:val="Normal"/>
    <w:link w:val="BalloonTextChar"/>
    <w:uiPriority w:val="99"/>
    <w:semiHidden/>
    <w:unhideWhenUsed/>
    <w:rsid w:val="008700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0B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3E8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4E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4E22"/>
  </w:style>
  <w:style w:type="paragraph" w:styleId="Footer">
    <w:name w:val="footer"/>
    <w:basedOn w:val="Normal"/>
    <w:link w:val="FooterChar"/>
    <w:uiPriority w:val="99"/>
    <w:unhideWhenUsed/>
    <w:rsid w:val="00AA4E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4E22"/>
  </w:style>
  <w:style w:type="paragraph" w:styleId="BalloonText">
    <w:name w:val="Balloon Text"/>
    <w:basedOn w:val="Normal"/>
    <w:link w:val="BalloonTextChar"/>
    <w:uiPriority w:val="99"/>
    <w:semiHidden/>
    <w:unhideWhenUsed/>
    <w:rsid w:val="008700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0B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diagramData" Target="diagrams/data2.xml"/><Relationship Id="rId18" Type="http://schemas.openxmlformats.org/officeDocument/2006/relationships/diagramData" Target="diagrams/data3.xml"/><Relationship Id="rId26" Type="http://schemas.openxmlformats.org/officeDocument/2006/relationships/footer" Target="footer2.xml"/><Relationship Id="rId3" Type="http://schemas.microsoft.com/office/2007/relationships/stylesWithEffects" Target="stylesWithEffects.xml"/><Relationship Id="rId21" Type="http://schemas.openxmlformats.org/officeDocument/2006/relationships/diagramColors" Target="diagrams/colors3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microsoft.com/office/2007/relationships/diagramDrawing" Target="diagrams/drawing2.xm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diagramColors" Target="diagrams/colors2.xml"/><Relationship Id="rId20" Type="http://schemas.openxmlformats.org/officeDocument/2006/relationships/diagramQuickStyle" Target="diagrams/quickStyle3.xm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diagramQuickStyle" Target="diagrams/quickStyle2.xm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diagramQuickStyle" Target="diagrams/quickStyle1.xml"/><Relationship Id="rId19" Type="http://schemas.openxmlformats.org/officeDocument/2006/relationships/diagramLayout" Target="diagrams/layout3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diagramLayout" Target="diagrams/layout2.xml"/><Relationship Id="rId22" Type="http://schemas.microsoft.com/office/2007/relationships/diagramDrawing" Target="diagrams/drawing3.xm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F8DF5CC-67FE-406C-BE2B-2791365647E7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B0B02A62-DC87-4D23-B400-AD3375B0DB08}">
      <dgm:prSet phldrT="[Text]"/>
      <dgm:spPr/>
      <dgm:t>
        <a:bodyPr/>
        <a:lstStyle/>
        <a:p>
          <a:r>
            <a:rPr lang="en-US"/>
            <a:t>1</a:t>
          </a:r>
        </a:p>
      </dgm:t>
    </dgm:pt>
    <dgm:pt modelId="{E4F5B99F-F519-4BB2-A01E-E1035378EFAF}" type="parTrans" cxnId="{44CF0C3E-04C8-426B-BCE9-32F882F3EE42}">
      <dgm:prSet/>
      <dgm:spPr/>
      <dgm:t>
        <a:bodyPr/>
        <a:lstStyle/>
        <a:p>
          <a:endParaRPr lang="en-US"/>
        </a:p>
      </dgm:t>
    </dgm:pt>
    <dgm:pt modelId="{574CFCC1-D5C5-420F-9EEE-15642ACD24D6}" type="sibTrans" cxnId="{44CF0C3E-04C8-426B-BCE9-32F882F3EE42}">
      <dgm:prSet/>
      <dgm:spPr/>
      <dgm:t>
        <a:bodyPr/>
        <a:lstStyle/>
        <a:p>
          <a:endParaRPr lang="en-US"/>
        </a:p>
      </dgm:t>
    </dgm:pt>
    <dgm:pt modelId="{3A066562-9BCC-4D37-81ED-310716992DB5}">
      <dgm:prSet phldrT="[Text]"/>
      <dgm:spPr/>
      <dgm:t>
        <a:bodyPr/>
        <a:lstStyle/>
        <a:p>
          <a:r>
            <a:rPr lang="en-US"/>
            <a:t>2</a:t>
          </a:r>
        </a:p>
      </dgm:t>
    </dgm:pt>
    <dgm:pt modelId="{4319AC75-F38C-4082-B096-BF75A8AE0E85}" type="parTrans" cxnId="{12A01613-77A9-49AA-A88D-B5D324D52B5A}">
      <dgm:prSet/>
      <dgm:spPr/>
      <dgm:t>
        <a:bodyPr/>
        <a:lstStyle/>
        <a:p>
          <a:endParaRPr lang="en-US"/>
        </a:p>
      </dgm:t>
    </dgm:pt>
    <dgm:pt modelId="{DCA7E995-71F3-468D-9E0A-01F88AC9D0C8}" type="sibTrans" cxnId="{12A01613-77A9-49AA-A88D-B5D324D52B5A}">
      <dgm:prSet/>
      <dgm:spPr/>
      <dgm:t>
        <a:bodyPr/>
        <a:lstStyle/>
        <a:p>
          <a:endParaRPr lang="en-US"/>
        </a:p>
      </dgm:t>
    </dgm:pt>
    <dgm:pt modelId="{62F9DAE3-1B75-4EC7-B741-CFBD6C7A18B4}">
      <dgm:prSet phldrT="[Text]"/>
      <dgm:spPr/>
      <dgm:t>
        <a:bodyPr/>
        <a:lstStyle/>
        <a:p>
          <a:r>
            <a:rPr lang="en-US"/>
            <a:t>3</a:t>
          </a:r>
        </a:p>
      </dgm:t>
    </dgm:pt>
    <dgm:pt modelId="{EBB7EDBF-23CD-4084-8CC1-6215B9A2419D}" type="parTrans" cxnId="{EFC8E92E-A610-4624-BFA2-6B014E7BB3D5}">
      <dgm:prSet/>
      <dgm:spPr/>
      <dgm:t>
        <a:bodyPr/>
        <a:lstStyle/>
        <a:p>
          <a:endParaRPr lang="en-US"/>
        </a:p>
      </dgm:t>
    </dgm:pt>
    <dgm:pt modelId="{CF6CAEFC-930C-42F4-A13A-B836D3E60172}" type="sibTrans" cxnId="{EFC8E92E-A610-4624-BFA2-6B014E7BB3D5}">
      <dgm:prSet/>
      <dgm:spPr/>
      <dgm:t>
        <a:bodyPr/>
        <a:lstStyle/>
        <a:p>
          <a:endParaRPr lang="en-US"/>
        </a:p>
      </dgm:t>
    </dgm:pt>
    <dgm:pt modelId="{AF2F3C27-C0A5-4B14-86F9-4F31F61720B6}" type="pres">
      <dgm:prSet presAssocID="{0F8DF5CC-67FE-406C-BE2B-2791365647E7}" presName="CompostProcess" presStyleCnt="0">
        <dgm:presLayoutVars>
          <dgm:dir/>
          <dgm:resizeHandles val="exact"/>
        </dgm:presLayoutVars>
      </dgm:prSet>
      <dgm:spPr/>
    </dgm:pt>
    <dgm:pt modelId="{3F729ECA-05F2-48B6-9156-1BDB7B980969}" type="pres">
      <dgm:prSet presAssocID="{0F8DF5CC-67FE-406C-BE2B-2791365647E7}" presName="arrow" presStyleLbl="bgShp" presStyleIdx="0" presStyleCnt="1"/>
      <dgm:spPr/>
    </dgm:pt>
    <dgm:pt modelId="{0A972373-1898-4A26-9640-A8366139368C}" type="pres">
      <dgm:prSet presAssocID="{0F8DF5CC-67FE-406C-BE2B-2791365647E7}" presName="linearProcess" presStyleCnt="0"/>
      <dgm:spPr/>
    </dgm:pt>
    <dgm:pt modelId="{850E5719-9D30-4043-80FD-A534EF7DEA24}" type="pres">
      <dgm:prSet presAssocID="{B0B02A62-DC87-4D23-B400-AD3375B0DB08}" presName="textNode" presStyleLbl="node1" presStyleIdx="0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A820E0D-A87F-4793-8245-0C1AC95667A8}" type="pres">
      <dgm:prSet presAssocID="{574CFCC1-D5C5-420F-9EEE-15642ACD24D6}" presName="sibTrans" presStyleCnt="0"/>
      <dgm:spPr/>
    </dgm:pt>
    <dgm:pt modelId="{0344FA54-5E21-497B-A6A3-A10553832ABA}" type="pres">
      <dgm:prSet presAssocID="{3A066562-9BCC-4D37-81ED-310716992DB5}" presName="textNode" presStyleLbl="node1" presStyleIdx="1" presStyleCnt="3" custLinFactNeighborX="25003" custLinFactNeighborY="-114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2F45198-0429-4610-A664-0E073170E940}" type="pres">
      <dgm:prSet presAssocID="{DCA7E995-71F3-468D-9E0A-01F88AC9D0C8}" presName="sibTrans" presStyleCnt="0"/>
      <dgm:spPr/>
    </dgm:pt>
    <dgm:pt modelId="{0E1B1C06-D760-46ED-BA94-838689051FAD}" type="pres">
      <dgm:prSet presAssocID="{62F9DAE3-1B75-4EC7-B741-CFBD6C7A18B4}" presName="textNode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EFC8E92E-A610-4624-BFA2-6B014E7BB3D5}" srcId="{0F8DF5CC-67FE-406C-BE2B-2791365647E7}" destId="{62F9DAE3-1B75-4EC7-B741-CFBD6C7A18B4}" srcOrd="2" destOrd="0" parTransId="{EBB7EDBF-23CD-4084-8CC1-6215B9A2419D}" sibTransId="{CF6CAEFC-930C-42F4-A13A-B836D3E60172}"/>
    <dgm:cxn modelId="{28DB9032-4447-43DB-839A-AC5BFCEA021F}" type="presOf" srcId="{0F8DF5CC-67FE-406C-BE2B-2791365647E7}" destId="{AF2F3C27-C0A5-4B14-86F9-4F31F61720B6}" srcOrd="0" destOrd="0" presId="urn:microsoft.com/office/officeart/2005/8/layout/hProcess9"/>
    <dgm:cxn modelId="{44CF0C3E-04C8-426B-BCE9-32F882F3EE42}" srcId="{0F8DF5CC-67FE-406C-BE2B-2791365647E7}" destId="{B0B02A62-DC87-4D23-B400-AD3375B0DB08}" srcOrd="0" destOrd="0" parTransId="{E4F5B99F-F519-4BB2-A01E-E1035378EFAF}" sibTransId="{574CFCC1-D5C5-420F-9EEE-15642ACD24D6}"/>
    <dgm:cxn modelId="{1D4008E4-D1D1-4913-B361-655377FEFA3E}" type="presOf" srcId="{3A066562-9BCC-4D37-81ED-310716992DB5}" destId="{0344FA54-5E21-497B-A6A3-A10553832ABA}" srcOrd="0" destOrd="0" presId="urn:microsoft.com/office/officeart/2005/8/layout/hProcess9"/>
    <dgm:cxn modelId="{75A991F1-ECCD-4E52-963E-E611548ABBFE}" type="presOf" srcId="{62F9DAE3-1B75-4EC7-B741-CFBD6C7A18B4}" destId="{0E1B1C06-D760-46ED-BA94-838689051FAD}" srcOrd="0" destOrd="0" presId="urn:microsoft.com/office/officeart/2005/8/layout/hProcess9"/>
    <dgm:cxn modelId="{7853D7EB-9086-44BF-876F-B06D2220C249}" type="presOf" srcId="{B0B02A62-DC87-4D23-B400-AD3375B0DB08}" destId="{850E5719-9D30-4043-80FD-A534EF7DEA24}" srcOrd="0" destOrd="0" presId="urn:microsoft.com/office/officeart/2005/8/layout/hProcess9"/>
    <dgm:cxn modelId="{12A01613-77A9-49AA-A88D-B5D324D52B5A}" srcId="{0F8DF5CC-67FE-406C-BE2B-2791365647E7}" destId="{3A066562-9BCC-4D37-81ED-310716992DB5}" srcOrd="1" destOrd="0" parTransId="{4319AC75-F38C-4082-B096-BF75A8AE0E85}" sibTransId="{DCA7E995-71F3-468D-9E0A-01F88AC9D0C8}"/>
    <dgm:cxn modelId="{38016221-D830-4917-A1DE-8A8F46DE1212}" type="presParOf" srcId="{AF2F3C27-C0A5-4B14-86F9-4F31F61720B6}" destId="{3F729ECA-05F2-48B6-9156-1BDB7B980969}" srcOrd="0" destOrd="0" presId="urn:microsoft.com/office/officeart/2005/8/layout/hProcess9"/>
    <dgm:cxn modelId="{7008321B-60DD-40EC-8534-201861F1D650}" type="presParOf" srcId="{AF2F3C27-C0A5-4B14-86F9-4F31F61720B6}" destId="{0A972373-1898-4A26-9640-A8366139368C}" srcOrd="1" destOrd="0" presId="urn:microsoft.com/office/officeart/2005/8/layout/hProcess9"/>
    <dgm:cxn modelId="{CC061A5F-ECF7-4744-AC49-5773EA8E0070}" type="presParOf" srcId="{0A972373-1898-4A26-9640-A8366139368C}" destId="{850E5719-9D30-4043-80FD-A534EF7DEA24}" srcOrd="0" destOrd="0" presId="urn:microsoft.com/office/officeart/2005/8/layout/hProcess9"/>
    <dgm:cxn modelId="{1DCCB823-24D1-4B40-9BAC-554814F0C4F4}" type="presParOf" srcId="{0A972373-1898-4A26-9640-A8366139368C}" destId="{3A820E0D-A87F-4793-8245-0C1AC95667A8}" srcOrd="1" destOrd="0" presId="urn:microsoft.com/office/officeart/2005/8/layout/hProcess9"/>
    <dgm:cxn modelId="{280D56FD-9C79-4DEB-99E5-FEFBBDF63599}" type="presParOf" srcId="{0A972373-1898-4A26-9640-A8366139368C}" destId="{0344FA54-5E21-497B-A6A3-A10553832ABA}" srcOrd="2" destOrd="0" presId="urn:microsoft.com/office/officeart/2005/8/layout/hProcess9"/>
    <dgm:cxn modelId="{6B89085C-3830-478F-AEF0-EB10C0A6EBFA}" type="presParOf" srcId="{0A972373-1898-4A26-9640-A8366139368C}" destId="{C2F45198-0429-4610-A664-0E073170E940}" srcOrd="3" destOrd="0" presId="urn:microsoft.com/office/officeart/2005/8/layout/hProcess9"/>
    <dgm:cxn modelId="{191C988B-91D9-4F64-B501-466C11C3173C}" type="presParOf" srcId="{0A972373-1898-4A26-9640-A8366139368C}" destId="{0E1B1C06-D760-46ED-BA94-838689051FAD}" srcOrd="4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0F8DF5CC-67FE-406C-BE2B-2791365647E7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B0B02A62-DC87-4D23-B400-AD3375B0DB08}">
      <dgm:prSet phldrT="[Text]"/>
      <dgm:spPr/>
      <dgm:t>
        <a:bodyPr/>
        <a:lstStyle/>
        <a:p>
          <a:r>
            <a:rPr lang="en-US"/>
            <a:t>4</a:t>
          </a:r>
        </a:p>
      </dgm:t>
    </dgm:pt>
    <dgm:pt modelId="{E4F5B99F-F519-4BB2-A01E-E1035378EFAF}" type="parTrans" cxnId="{44CF0C3E-04C8-426B-BCE9-32F882F3EE42}">
      <dgm:prSet/>
      <dgm:spPr/>
      <dgm:t>
        <a:bodyPr/>
        <a:lstStyle/>
        <a:p>
          <a:endParaRPr lang="en-US"/>
        </a:p>
      </dgm:t>
    </dgm:pt>
    <dgm:pt modelId="{574CFCC1-D5C5-420F-9EEE-15642ACD24D6}" type="sibTrans" cxnId="{44CF0C3E-04C8-426B-BCE9-32F882F3EE42}">
      <dgm:prSet/>
      <dgm:spPr/>
      <dgm:t>
        <a:bodyPr/>
        <a:lstStyle/>
        <a:p>
          <a:endParaRPr lang="en-US"/>
        </a:p>
      </dgm:t>
    </dgm:pt>
    <dgm:pt modelId="{3A066562-9BCC-4D37-81ED-310716992DB5}">
      <dgm:prSet phldrT="[Text]"/>
      <dgm:spPr/>
      <dgm:t>
        <a:bodyPr/>
        <a:lstStyle/>
        <a:p>
          <a:r>
            <a:rPr lang="en-US"/>
            <a:t>5</a:t>
          </a:r>
        </a:p>
      </dgm:t>
    </dgm:pt>
    <dgm:pt modelId="{4319AC75-F38C-4082-B096-BF75A8AE0E85}" type="parTrans" cxnId="{12A01613-77A9-49AA-A88D-B5D324D52B5A}">
      <dgm:prSet/>
      <dgm:spPr/>
      <dgm:t>
        <a:bodyPr/>
        <a:lstStyle/>
        <a:p>
          <a:endParaRPr lang="en-US"/>
        </a:p>
      </dgm:t>
    </dgm:pt>
    <dgm:pt modelId="{DCA7E995-71F3-468D-9E0A-01F88AC9D0C8}" type="sibTrans" cxnId="{12A01613-77A9-49AA-A88D-B5D324D52B5A}">
      <dgm:prSet/>
      <dgm:spPr/>
      <dgm:t>
        <a:bodyPr/>
        <a:lstStyle/>
        <a:p>
          <a:endParaRPr lang="en-US"/>
        </a:p>
      </dgm:t>
    </dgm:pt>
    <dgm:pt modelId="{62F9DAE3-1B75-4EC7-B741-CFBD6C7A18B4}">
      <dgm:prSet phldrT="[Text]"/>
      <dgm:spPr/>
      <dgm:t>
        <a:bodyPr/>
        <a:lstStyle/>
        <a:p>
          <a:r>
            <a:rPr lang="en-US"/>
            <a:t>6</a:t>
          </a:r>
        </a:p>
      </dgm:t>
    </dgm:pt>
    <dgm:pt modelId="{CF6CAEFC-930C-42F4-A13A-B836D3E60172}" type="sibTrans" cxnId="{EFC8E92E-A610-4624-BFA2-6B014E7BB3D5}">
      <dgm:prSet/>
      <dgm:spPr/>
      <dgm:t>
        <a:bodyPr/>
        <a:lstStyle/>
        <a:p>
          <a:endParaRPr lang="en-US"/>
        </a:p>
      </dgm:t>
    </dgm:pt>
    <dgm:pt modelId="{EBB7EDBF-23CD-4084-8CC1-6215B9A2419D}" type="parTrans" cxnId="{EFC8E92E-A610-4624-BFA2-6B014E7BB3D5}">
      <dgm:prSet/>
      <dgm:spPr/>
      <dgm:t>
        <a:bodyPr/>
        <a:lstStyle/>
        <a:p>
          <a:endParaRPr lang="en-US"/>
        </a:p>
      </dgm:t>
    </dgm:pt>
    <dgm:pt modelId="{AF2F3C27-C0A5-4B14-86F9-4F31F61720B6}" type="pres">
      <dgm:prSet presAssocID="{0F8DF5CC-67FE-406C-BE2B-2791365647E7}" presName="CompostProcess" presStyleCnt="0">
        <dgm:presLayoutVars>
          <dgm:dir/>
          <dgm:resizeHandles val="exact"/>
        </dgm:presLayoutVars>
      </dgm:prSet>
      <dgm:spPr/>
    </dgm:pt>
    <dgm:pt modelId="{3F729ECA-05F2-48B6-9156-1BDB7B980969}" type="pres">
      <dgm:prSet presAssocID="{0F8DF5CC-67FE-406C-BE2B-2791365647E7}" presName="arrow" presStyleLbl="bgShp" presStyleIdx="0" presStyleCnt="1"/>
      <dgm:spPr/>
    </dgm:pt>
    <dgm:pt modelId="{0A972373-1898-4A26-9640-A8366139368C}" type="pres">
      <dgm:prSet presAssocID="{0F8DF5CC-67FE-406C-BE2B-2791365647E7}" presName="linearProcess" presStyleCnt="0"/>
      <dgm:spPr/>
    </dgm:pt>
    <dgm:pt modelId="{850E5719-9D30-4043-80FD-A534EF7DEA24}" type="pres">
      <dgm:prSet presAssocID="{B0B02A62-DC87-4D23-B400-AD3375B0DB08}" presName="textNode" presStyleLbl="node1" presStyleIdx="0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A820E0D-A87F-4793-8245-0C1AC95667A8}" type="pres">
      <dgm:prSet presAssocID="{574CFCC1-D5C5-420F-9EEE-15642ACD24D6}" presName="sibTrans" presStyleCnt="0"/>
      <dgm:spPr/>
    </dgm:pt>
    <dgm:pt modelId="{0344FA54-5E21-497B-A6A3-A10553832ABA}" type="pres">
      <dgm:prSet presAssocID="{3A066562-9BCC-4D37-81ED-310716992DB5}" presName="textNode" presStyleLbl="node1" presStyleIdx="1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2F45198-0429-4610-A664-0E073170E940}" type="pres">
      <dgm:prSet presAssocID="{DCA7E995-71F3-468D-9E0A-01F88AC9D0C8}" presName="sibTrans" presStyleCnt="0"/>
      <dgm:spPr/>
    </dgm:pt>
    <dgm:pt modelId="{0E1B1C06-D760-46ED-BA94-838689051FAD}" type="pres">
      <dgm:prSet presAssocID="{62F9DAE3-1B75-4EC7-B741-CFBD6C7A18B4}" presName="textNode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8AEA6962-3782-41A1-991A-86F6EF5085F7}" type="presOf" srcId="{0F8DF5CC-67FE-406C-BE2B-2791365647E7}" destId="{AF2F3C27-C0A5-4B14-86F9-4F31F61720B6}" srcOrd="0" destOrd="0" presId="urn:microsoft.com/office/officeart/2005/8/layout/hProcess9"/>
    <dgm:cxn modelId="{12A01613-77A9-49AA-A88D-B5D324D52B5A}" srcId="{0F8DF5CC-67FE-406C-BE2B-2791365647E7}" destId="{3A066562-9BCC-4D37-81ED-310716992DB5}" srcOrd="1" destOrd="0" parTransId="{4319AC75-F38C-4082-B096-BF75A8AE0E85}" sibTransId="{DCA7E995-71F3-468D-9E0A-01F88AC9D0C8}"/>
    <dgm:cxn modelId="{6966F69B-D1E8-4EC1-A4C9-5CA9CB983840}" type="presOf" srcId="{3A066562-9BCC-4D37-81ED-310716992DB5}" destId="{0344FA54-5E21-497B-A6A3-A10553832ABA}" srcOrd="0" destOrd="0" presId="urn:microsoft.com/office/officeart/2005/8/layout/hProcess9"/>
    <dgm:cxn modelId="{44CF0C3E-04C8-426B-BCE9-32F882F3EE42}" srcId="{0F8DF5CC-67FE-406C-BE2B-2791365647E7}" destId="{B0B02A62-DC87-4D23-B400-AD3375B0DB08}" srcOrd="0" destOrd="0" parTransId="{E4F5B99F-F519-4BB2-A01E-E1035378EFAF}" sibTransId="{574CFCC1-D5C5-420F-9EEE-15642ACD24D6}"/>
    <dgm:cxn modelId="{2419BEE2-4863-42C9-AAF7-E032AD0ED4E0}" type="presOf" srcId="{62F9DAE3-1B75-4EC7-B741-CFBD6C7A18B4}" destId="{0E1B1C06-D760-46ED-BA94-838689051FAD}" srcOrd="0" destOrd="0" presId="urn:microsoft.com/office/officeart/2005/8/layout/hProcess9"/>
    <dgm:cxn modelId="{3BFBD185-EA93-469B-97B8-9A90DA39DD33}" type="presOf" srcId="{B0B02A62-DC87-4D23-B400-AD3375B0DB08}" destId="{850E5719-9D30-4043-80FD-A534EF7DEA24}" srcOrd="0" destOrd="0" presId="urn:microsoft.com/office/officeart/2005/8/layout/hProcess9"/>
    <dgm:cxn modelId="{EFC8E92E-A610-4624-BFA2-6B014E7BB3D5}" srcId="{0F8DF5CC-67FE-406C-BE2B-2791365647E7}" destId="{62F9DAE3-1B75-4EC7-B741-CFBD6C7A18B4}" srcOrd="2" destOrd="0" parTransId="{EBB7EDBF-23CD-4084-8CC1-6215B9A2419D}" sibTransId="{CF6CAEFC-930C-42F4-A13A-B836D3E60172}"/>
    <dgm:cxn modelId="{1818C525-8FC8-4504-BCEF-E32806D31DC2}" type="presParOf" srcId="{AF2F3C27-C0A5-4B14-86F9-4F31F61720B6}" destId="{3F729ECA-05F2-48B6-9156-1BDB7B980969}" srcOrd="0" destOrd="0" presId="urn:microsoft.com/office/officeart/2005/8/layout/hProcess9"/>
    <dgm:cxn modelId="{D7AC51AD-02E9-408E-888E-73E0D02BC908}" type="presParOf" srcId="{AF2F3C27-C0A5-4B14-86F9-4F31F61720B6}" destId="{0A972373-1898-4A26-9640-A8366139368C}" srcOrd="1" destOrd="0" presId="urn:microsoft.com/office/officeart/2005/8/layout/hProcess9"/>
    <dgm:cxn modelId="{8E399317-8520-4506-8BA8-D8DC43EC034A}" type="presParOf" srcId="{0A972373-1898-4A26-9640-A8366139368C}" destId="{850E5719-9D30-4043-80FD-A534EF7DEA24}" srcOrd="0" destOrd="0" presId="urn:microsoft.com/office/officeart/2005/8/layout/hProcess9"/>
    <dgm:cxn modelId="{CDEEF376-AD70-4F2C-B5F3-E939042B3399}" type="presParOf" srcId="{0A972373-1898-4A26-9640-A8366139368C}" destId="{3A820E0D-A87F-4793-8245-0C1AC95667A8}" srcOrd="1" destOrd="0" presId="urn:microsoft.com/office/officeart/2005/8/layout/hProcess9"/>
    <dgm:cxn modelId="{61821884-F240-44BD-9DD3-DFC59719C073}" type="presParOf" srcId="{0A972373-1898-4A26-9640-A8366139368C}" destId="{0344FA54-5E21-497B-A6A3-A10553832ABA}" srcOrd="2" destOrd="0" presId="urn:microsoft.com/office/officeart/2005/8/layout/hProcess9"/>
    <dgm:cxn modelId="{CF3702DE-F7A3-4DCA-B798-B1AAEB45984B}" type="presParOf" srcId="{0A972373-1898-4A26-9640-A8366139368C}" destId="{C2F45198-0429-4610-A664-0E073170E940}" srcOrd="3" destOrd="0" presId="urn:microsoft.com/office/officeart/2005/8/layout/hProcess9"/>
    <dgm:cxn modelId="{81415099-0A88-4BDC-A9E2-ABBD14FFBA35}" type="presParOf" srcId="{0A972373-1898-4A26-9640-A8366139368C}" destId="{0E1B1C06-D760-46ED-BA94-838689051FAD}" srcOrd="4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0F8DF5CC-67FE-406C-BE2B-2791365647E7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B0B02A62-DC87-4D23-B400-AD3375B0DB08}">
      <dgm:prSet phldrT="[Text]"/>
      <dgm:spPr/>
      <dgm:t>
        <a:bodyPr/>
        <a:lstStyle/>
        <a:p>
          <a:r>
            <a:rPr lang="en-US"/>
            <a:t>7</a:t>
          </a:r>
        </a:p>
      </dgm:t>
    </dgm:pt>
    <dgm:pt modelId="{E4F5B99F-F519-4BB2-A01E-E1035378EFAF}" type="parTrans" cxnId="{44CF0C3E-04C8-426B-BCE9-32F882F3EE42}">
      <dgm:prSet/>
      <dgm:spPr/>
      <dgm:t>
        <a:bodyPr/>
        <a:lstStyle/>
        <a:p>
          <a:endParaRPr lang="en-US"/>
        </a:p>
      </dgm:t>
    </dgm:pt>
    <dgm:pt modelId="{574CFCC1-D5C5-420F-9EEE-15642ACD24D6}" type="sibTrans" cxnId="{44CF0C3E-04C8-426B-BCE9-32F882F3EE42}">
      <dgm:prSet/>
      <dgm:spPr/>
      <dgm:t>
        <a:bodyPr/>
        <a:lstStyle/>
        <a:p>
          <a:endParaRPr lang="en-US"/>
        </a:p>
      </dgm:t>
    </dgm:pt>
    <dgm:pt modelId="{3A066562-9BCC-4D37-81ED-310716992DB5}">
      <dgm:prSet phldrT="[Text]"/>
      <dgm:spPr/>
      <dgm:t>
        <a:bodyPr/>
        <a:lstStyle/>
        <a:p>
          <a:r>
            <a:rPr lang="en-US"/>
            <a:t>8</a:t>
          </a:r>
        </a:p>
      </dgm:t>
    </dgm:pt>
    <dgm:pt modelId="{4319AC75-F38C-4082-B096-BF75A8AE0E85}" type="parTrans" cxnId="{12A01613-77A9-49AA-A88D-B5D324D52B5A}">
      <dgm:prSet/>
      <dgm:spPr/>
      <dgm:t>
        <a:bodyPr/>
        <a:lstStyle/>
        <a:p>
          <a:endParaRPr lang="en-US"/>
        </a:p>
      </dgm:t>
    </dgm:pt>
    <dgm:pt modelId="{DCA7E995-71F3-468D-9E0A-01F88AC9D0C8}" type="sibTrans" cxnId="{12A01613-77A9-49AA-A88D-B5D324D52B5A}">
      <dgm:prSet/>
      <dgm:spPr/>
      <dgm:t>
        <a:bodyPr/>
        <a:lstStyle/>
        <a:p>
          <a:endParaRPr lang="en-US"/>
        </a:p>
      </dgm:t>
    </dgm:pt>
    <dgm:pt modelId="{62F9DAE3-1B75-4EC7-B741-CFBD6C7A18B4}">
      <dgm:prSet phldrT="[Text]"/>
      <dgm:spPr/>
      <dgm:t>
        <a:bodyPr/>
        <a:lstStyle/>
        <a:p>
          <a:r>
            <a:rPr lang="en-US"/>
            <a:t>9</a:t>
          </a:r>
        </a:p>
      </dgm:t>
    </dgm:pt>
    <dgm:pt modelId="{EBB7EDBF-23CD-4084-8CC1-6215B9A2419D}" type="parTrans" cxnId="{EFC8E92E-A610-4624-BFA2-6B014E7BB3D5}">
      <dgm:prSet/>
      <dgm:spPr/>
      <dgm:t>
        <a:bodyPr/>
        <a:lstStyle/>
        <a:p>
          <a:endParaRPr lang="en-US"/>
        </a:p>
      </dgm:t>
    </dgm:pt>
    <dgm:pt modelId="{CF6CAEFC-930C-42F4-A13A-B836D3E60172}" type="sibTrans" cxnId="{EFC8E92E-A610-4624-BFA2-6B014E7BB3D5}">
      <dgm:prSet/>
      <dgm:spPr/>
      <dgm:t>
        <a:bodyPr/>
        <a:lstStyle/>
        <a:p>
          <a:endParaRPr lang="en-US"/>
        </a:p>
      </dgm:t>
    </dgm:pt>
    <dgm:pt modelId="{AF2F3C27-C0A5-4B14-86F9-4F31F61720B6}" type="pres">
      <dgm:prSet presAssocID="{0F8DF5CC-67FE-406C-BE2B-2791365647E7}" presName="CompostProcess" presStyleCnt="0">
        <dgm:presLayoutVars>
          <dgm:dir/>
          <dgm:resizeHandles val="exact"/>
        </dgm:presLayoutVars>
      </dgm:prSet>
      <dgm:spPr/>
    </dgm:pt>
    <dgm:pt modelId="{3F729ECA-05F2-48B6-9156-1BDB7B980969}" type="pres">
      <dgm:prSet presAssocID="{0F8DF5CC-67FE-406C-BE2B-2791365647E7}" presName="arrow" presStyleLbl="bgShp" presStyleIdx="0" presStyleCnt="1"/>
      <dgm:spPr/>
    </dgm:pt>
    <dgm:pt modelId="{0A972373-1898-4A26-9640-A8366139368C}" type="pres">
      <dgm:prSet presAssocID="{0F8DF5CC-67FE-406C-BE2B-2791365647E7}" presName="linearProcess" presStyleCnt="0"/>
      <dgm:spPr/>
    </dgm:pt>
    <dgm:pt modelId="{850E5719-9D30-4043-80FD-A534EF7DEA24}" type="pres">
      <dgm:prSet presAssocID="{B0B02A62-DC87-4D23-B400-AD3375B0DB08}" presName="textNode" presStyleLbl="node1" presStyleIdx="0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A820E0D-A87F-4793-8245-0C1AC95667A8}" type="pres">
      <dgm:prSet presAssocID="{574CFCC1-D5C5-420F-9EEE-15642ACD24D6}" presName="sibTrans" presStyleCnt="0"/>
      <dgm:spPr/>
    </dgm:pt>
    <dgm:pt modelId="{0344FA54-5E21-497B-A6A3-A10553832ABA}" type="pres">
      <dgm:prSet presAssocID="{3A066562-9BCC-4D37-81ED-310716992DB5}" presName="textNode" presStyleLbl="node1" presStyleIdx="1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2F45198-0429-4610-A664-0E073170E940}" type="pres">
      <dgm:prSet presAssocID="{DCA7E995-71F3-468D-9E0A-01F88AC9D0C8}" presName="sibTrans" presStyleCnt="0"/>
      <dgm:spPr/>
    </dgm:pt>
    <dgm:pt modelId="{0E1B1C06-D760-46ED-BA94-838689051FAD}" type="pres">
      <dgm:prSet presAssocID="{62F9DAE3-1B75-4EC7-B741-CFBD6C7A18B4}" presName="textNode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0DF23616-722A-4535-9B41-E06295D95A15}" type="presOf" srcId="{3A066562-9BCC-4D37-81ED-310716992DB5}" destId="{0344FA54-5E21-497B-A6A3-A10553832ABA}" srcOrd="0" destOrd="0" presId="urn:microsoft.com/office/officeart/2005/8/layout/hProcess9"/>
    <dgm:cxn modelId="{12A01613-77A9-49AA-A88D-B5D324D52B5A}" srcId="{0F8DF5CC-67FE-406C-BE2B-2791365647E7}" destId="{3A066562-9BCC-4D37-81ED-310716992DB5}" srcOrd="1" destOrd="0" parTransId="{4319AC75-F38C-4082-B096-BF75A8AE0E85}" sibTransId="{DCA7E995-71F3-468D-9E0A-01F88AC9D0C8}"/>
    <dgm:cxn modelId="{44CF0C3E-04C8-426B-BCE9-32F882F3EE42}" srcId="{0F8DF5CC-67FE-406C-BE2B-2791365647E7}" destId="{B0B02A62-DC87-4D23-B400-AD3375B0DB08}" srcOrd="0" destOrd="0" parTransId="{E4F5B99F-F519-4BB2-A01E-E1035378EFAF}" sibTransId="{574CFCC1-D5C5-420F-9EEE-15642ACD24D6}"/>
    <dgm:cxn modelId="{EFC8E92E-A610-4624-BFA2-6B014E7BB3D5}" srcId="{0F8DF5CC-67FE-406C-BE2B-2791365647E7}" destId="{62F9DAE3-1B75-4EC7-B741-CFBD6C7A18B4}" srcOrd="2" destOrd="0" parTransId="{EBB7EDBF-23CD-4084-8CC1-6215B9A2419D}" sibTransId="{CF6CAEFC-930C-42F4-A13A-B836D3E60172}"/>
    <dgm:cxn modelId="{3065FB33-D2DC-40D5-AAB5-852CA5527C65}" type="presOf" srcId="{62F9DAE3-1B75-4EC7-B741-CFBD6C7A18B4}" destId="{0E1B1C06-D760-46ED-BA94-838689051FAD}" srcOrd="0" destOrd="0" presId="urn:microsoft.com/office/officeart/2005/8/layout/hProcess9"/>
    <dgm:cxn modelId="{499FB273-D0FF-4D78-86A3-16ABF9E0E8E6}" type="presOf" srcId="{B0B02A62-DC87-4D23-B400-AD3375B0DB08}" destId="{850E5719-9D30-4043-80FD-A534EF7DEA24}" srcOrd="0" destOrd="0" presId="urn:microsoft.com/office/officeart/2005/8/layout/hProcess9"/>
    <dgm:cxn modelId="{9C65BA44-18D8-4B5D-8D3A-FCF3ED439B70}" type="presOf" srcId="{0F8DF5CC-67FE-406C-BE2B-2791365647E7}" destId="{AF2F3C27-C0A5-4B14-86F9-4F31F61720B6}" srcOrd="0" destOrd="0" presId="urn:microsoft.com/office/officeart/2005/8/layout/hProcess9"/>
    <dgm:cxn modelId="{5AB202BA-CDD8-4CCD-9981-DB8C6A2AC5AE}" type="presParOf" srcId="{AF2F3C27-C0A5-4B14-86F9-4F31F61720B6}" destId="{3F729ECA-05F2-48B6-9156-1BDB7B980969}" srcOrd="0" destOrd="0" presId="urn:microsoft.com/office/officeart/2005/8/layout/hProcess9"/>
    <dgm:cxn modelId="{037C7E22-6352-467F-91EC-01D0A05B5860}" type="presParOf" srcId="{AF2F3C27-C0A5-4B14-86F9-4F31F61720B6}" destId="{0A972373-1898-4A26-9640-A8366139368C}" srcOrd="1" destOrd="0" presId="urn:microsoft.com/office/officeart/2005/8/layout/hProcess9"/>
    <dgm:cxn modelId="{248C786D-CC09-4B3D-AE1C-BAE3069F4235}" type="presParOf" srcId="{0A972373-1898-4A26-9640-A8366139368C}" destId="{850E5719-9D30-4043-80FD-A534EF7DEA24}" srcOrd="0" destOrd="0" presId="urn:microsoft.com/office/officeart/2005/8/layout/hProcess9"/>
    <dgm:cxn modelId="{8816EEAD-74E0-434A-AB75-07FB5B9D997C}" type="presParOf" srcId="{0A972373-1898-4A26-9640-A8366139368C}" destId="{3A820E0D-A87F-4793-8245-0C1AC95667A8}" srcOrd="1" destOrd="0" presId="urn:microsoft.com/office/officeart/2005/8/layout/hProcess9"/>
    <dgm:cxn modelId="{9CFD96AA-9AE0-48FF-BFAF-7CA997D203C5}" type="presParOf" srcId="{0A972373-1898-4A26-9640-A8366139368C}" destId="{0344FA54-5E21-497B-A6A3-A10553832ABA}" srcOrd="2" destOrd="0" presId="urn:microsoft.com/office/officeart/2005/8/layout/hProcess9"/>
    <dgm:cxn modelId="{77DF19E4-5F62-42EF-AC1E-88A148B40FC3}" type="presParOf" srcId="{0A972373-1898-4A26-9640-A8366139368C}" destId="{C2F45198-0429-4610-A664-0E073170E940}" srcOrd="3" destOrd="0" presId="urn:microsoft.com/office/officeart/2005/8/layout/hProcess9"/>
    <dgm:cxn modelId="{B68AE8CD-2C16-4386-80BA-61313FDAC672}" type="presParOf" srcId="{0A972373-1898-4A26-9640-A8366139368C}" destId="{0E1B1C06-D760-46ED-BA94-838689051FAD}" srcOrd="4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F729ECA-05F2-48B6-9156-1BDB7B980969}">
      <dsp:nvSpPr>
        <dsp:cNvPr id="0" name=""/>
        <dsp:cNvSpPr/>
      </dsp:nvSpPr>
      <dsp:spPr>
        <a:xfrm>
          <a:off x="192404" y="0"/>
          <a:ext cx="2180590" cy="1390650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50E5719-9D30-4043-80FD-A534EF7DEA24}">
      <dsp:nvSpPr>
        <dsp:cNvPr id="0" name=""/>
        <dsp:cNvSpPr/>
      </dsp:nvSpPr>
      <dsp:spPr>
        <a:xfrm>
          <a:off x="26681" y="417195"/>
          <a:ext cx="769620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1</a:t>
          </a:r>
        </a:p>
      </dsp:txBody>
      <dsp:txXfrm>
        <a:off x="53835" y="444349"/>
        <a:ext cx="715312" cy="501952"/>
      </dsp:txXfrm>
    </dsp:sp>
    <dsp:sp modelId="{0344FA54-5E21-497B-A6A3-A10553832ABA}">
      <dsp:nvSpPr>
        <dsp:cNvPr id="0" name=""/>
        <dsp:cNvSpPr/>
      </dsp:nvSpPr>
      <dsp:spPr>
        <a:xfrm>
          <a:off x="923290" y="410842"/>
          <a:ext cx="769620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2</a:t>
          </a:r>
        </a:p>
      </dsp:txBody>
      <dsp:txXfrm>
        <a:off x="950444" y="437996"/>
        <a:ext cx="715312" cy="501952"/>
      </dsp:txXfrm>
    </dsp:sp>
    <dsp:sp modelId="{0E1B1C06-D760-46ED-BA94-838689051FAD}">
      <dsp:nvSpPr>
        <dsp:cNvPr id="0" name=""/>
        <dsp:cNvSpPr/>
      </dsp:nvSpPr>
      <dsp:spPr>
        <a:xfrm>
          <a:off x="1769098" y="417195"/>
          <a:ext cx="769620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3</a:t>
          </a:r>
        </a:p>
      </dsp:txBody>
      <dsp:txXfrm>
        <a:off x="1796252" y="444349"/>
        <a:ext cx="715312" cy="50195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F729ECA-05F2-48B6-9156-1BDB7B980969}">
      <dsp:nvSpPr>
        <dsp:cNvPr id="0" name=""/>
        <dsp:cNvSpPr/>
      </dsp:nvSpPr>
      <dsp:spPr>
        <a:xfrm>
          <a:off x="202406" y="0"/>
          <a:ext cx="2293937" cy="1390650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50E5719-9D30-4043-80FD-A534EF7DEA24}">
      <dsp:nvSpPr>
        <dsp:cNvPr id="0" name=""/>
        <dsp:cNvSpPr/>
      </dsp:nvSpPr>
      <dsp:spPr>
        <a:xfrm>
          <a:off x="22269" y="417195"/>
          <a:ext cx="809625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4</a:t>
          </a:r>
        </a:p>
      </dsp:txBody>
      <dsp:txXfrm>
        <a:off x="49423" y="444349"/>
        <a:ext cx="755317" cy="501952"/>
      </dsp:txXfrm>
    </dsp:sp>
    <dsp:sp modelId="{0344FA54-5E21-497B-A6A3-A10553832ABA}">
      <dsp:nvSpPr>
        <dsp:cNvPr id="0" name=""/>
        <dsp:cNvSpPr/>
      </dsp:nvSpPr>
      <dsp:spPr>
        <a:xfrm>
          <a:off x="944562" y="417195"/>
          <a:ext cx="809625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5</a:t>
          </a:r>
        </a:p>
      </dsp:txBody>
      <dsp:txXfrm>
        <a:off x="971716" y="444349"/>
        <a:ext cx="755317" cy="501952"/>
      </dsp:txXfrm>
    </dsp:sp>
    <dsp:sp modelId="{0E1B1C06-D760-46ED-BA94-838689051FAD}">
      <dsp:nvSpPr>
        <dsp:cNvPr id="0" name=""/>
        <dsp:cNvSpPr/>
      </dsp:nvSpPr>
      <dsp:spPr>
        <a:xfrm>
          <a:off x="1866855" y="417195"/>
          <a:ext cx="809625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6</a:t>
          </a:r>
        </a:p>
      </dsp:txBody>
      <dsp:txXfrm>
        <a:off x="1894009" y="444349"/>
        <a:ext cx="755317" cy="501952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F729ECA-05F2-48B6-9156-1BDB7B980969}">
      <dsp:nvSpPr>
        <dsp:cNvPr id="0" name=""/>
        <dsp:cNvSpPr/>
      </dsp:nvSpPr>
      <dsp:spPr>
        <a:xfrm>
          <a:off x="202406" y="0"/>
          <a:ext cx="2293937" cy="1390650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50E5719-9D30-4043-80FD-A534EF7DEA24}">
      <dsp:nvSpPr>
        <dsp:cNvPr id="0" name=""/>
        <dsp:cNvSpPr/>
      </dsp:nvSpPr>
      <dsp:spPr>
        <a:xfrm>
          <a:off x="22269" y="417195"/>
          <a:ext cx="809625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7</a:t>
          </a:r>
        </a:p>
      </dsp:txBody>
      <dsp:txXfrm>
        <a:off x="49423" y="444349"/>
        <a:ext cx="755317" cy="501952"/>
      </dsp:txXfrm>
    </dsp:sp>
    <dsp:sp modelId="{0344FA54-5E21-497B-A6A3-A10553832ABA}">
      <dsp:nvSpPr>
        <dsp:cNvPr id="0" name=""/>
        <dsp:cNvSpPr/>
      </dsp:nvSpPr>
      <dsp:spPr>
        <a:xfrm>
          <a:off x="944562" y="417195"/>
          <a:ext cx="809625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8</a:t>
          </a:r>
        </a:p>
      </dsp:txBody>
      <dsp:txXfrm>
        <a:off x="971716" y="444349"/>
        <a:ext cx="755317" cy="501952"/>
      </dsp:txXfrm>
    </dsp:sp>
    <dsp:sp modelId="{0E1B1C06-D760-46ED-BA94-838689051FAD}">
      <dsp:nvSpPr>
        <dsp:cNvPr id="0" name=""/>
        <dsp:cNvSpPr/>
      </dsp:nvSpPr>
      <dsp:spPr>
        <a:xfrm>
          <a:off x="1866855" y="417195"/>
          <a:ext cx="809625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9</a:t>
          </a:r>
        </a:p>
      </dsp:txBody>
      <dsp:txXfrm>
        <a:off x="1894009" y="444349"/>
        <a:ext cx="755317" cy="50195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1</Words>
  <Characters>24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Palacios</dc:creator>
  <cp:lastModifiedBy>Jolie</cp:lastModifiedBy>
  <cp:revision>5</cp:revision>
  <dcterms:created xsi:type="dcterms:W3CDTF">2018-05-23T19:29:00Z</dcterms:created>
  <dcterms:modified xsi:type="dcterms:W3CDTF">2019-03-06T20:14:00Z</dcterms:modified>
</cp:coreProperties>
</file>